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306" w:type="dxa"/>
        <w:tblLook w:val="04A0" w:firstRow="1" w:lastRow="0" w:firstColumn="1" w:lastColumn="0" w:noHBand="0" w:noVBand="1"/>
      </w:tblPr>
      <w:tblGrid>
        <w:gridCol w:w="2540"/>
        <w:gridCol w:w="4253"/>
        <w:gridCol w:w="2410"/>
        <w:gridCol w:w="2103"/>
      </w:tblGrid>
      <w:tr w:rsidR="003D426C" w:rsidTr="00D4074C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D426C" w:rsidTr="00D4074C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D426C" w:rsidTr="00D4074C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426C" w:rsidRDefault="003D426C" w:rsidP="00A446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3D426C" w:rsidRDefault="001F30D0" w:rsidP="001179C4">
      <w:pPr>
        <w:pStyle w:val="Fir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8480" behindDoc="0" locked="0" layoutInCell="1" allowOverlap="1" wp14:anchorId="060397E0" wp14:editId="52E61729">
            <wp:simplePos x="0" y="0"/>
            <wp:positionH relativeFrom="column">
              <wp:posOffset>4805680</wp:posOffset>
            </wp:positionH>
            <wp:positionV relativeFrom="paragraph">
              <wp:posOffset>704850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26C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3D426C" w:rsidRDefault="003D426C" w:rsidP="001179C4">
      <w:pPr>
        <w:pStyle w:val="FirstParagraph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7: MATHEMATICS</w:t>
      </w:r>
    </w:p>
    <w:p w:rsidR="003D426C" w:rsidRDefault="001179C4" w:rsidP="001179C4">
      <w:pPr>
        <w:pStyle w:val="Fir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3D426C">
        <w:rPr>
          <w:rFonts w:ascii="Times New Roman" w:hAnsi="Times New Roman" w:cs="Times New Roman"/>
          <w:b/>
          <w:bCs/>
        </w:rPr>
        <w:t xml:space="preserve">   YEAR: 2025</w:t>
      </w:r>
      <w:r w:rsidR="00D33330">
        <w:rPr>
          <w:rFonts w:ascii="Times New Roman" w:hAnsi="Times New Roman" w:cs="Times New Roman"/>
          <w:b/>
          <w:bCs/>
        </w:rPr>
        <w:t xml:space="preserve">                                     TERM 3 2025</w:t>
      </w:r>
    </w:p>
    <w:p w:rsidR="003D426C" w:rsidRDefault="003D426C" w:rsidP="001179C4">
      <w:pPr>
        <w:pStyle w:val="Fir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3D426C" w:rsidRDefault="003D426C" w:rsidP="001179C4">
      <w:pPr>
        <w:pStyle w:val="Fir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3D426C" w:rsidRPr="00B3067F" w:rsidRDefault="003D426C" w:rsidP="001179C4">
      <w:pPr>
        <w:numPr>
          <w:ilvl w:val="0"/>
          <w:numId w:val="26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Write your name and class in the spaces provided above.</w:t>
      </w:r>
    </w:p>
    <w:p w:rsidR="003D426C" w:rsidRPr="00B3067F" w:rsidRDefault="003D426C" w:rsidP="001179C4">
      <w:pPr>
        <w:numPr>
          <w:ilvl w:val="0"/>
          <w:numId w:val="26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The paper consists of two sections: Section A and Section B.</w:t>
      </w:r>
    </w:p>
    <w:p w:rsidR="003D426C" w:rsidRPr="00B3067F" w:rsidRDefault="003D426C" w:rsidP="001179C4">
      <w:pPr>
        <w:numPr>
          <w:ilvl w:val="0"/>
          <w:numId w:val="26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Answer ALL questions in Section A and Section B.</w:t>
      </w:r>
    </w:p>
    <w:p w:rsidR="003D426C" w:rsidRPr="00B3067F" w:rsidRDefault="003D426C" w:rsidP="001179C4">
      <w:pPr>
        <w:numPr>
          <w:ilvl w:val="0"/>
          <w:numId w:val="26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Show all </w:t>
      </w:r>
      <w:proofErr w:type="gramStart"/>
      <w:r w:rsidRPr="00B3067F">
        <w:rPr>
          <w:rFonts w:ascii="Times New Roman" w:eastAsia="Times New Roman" w:hAnsi="Times New Roman" w:cs="Times New Roman"/>
          <w:sz w:val="24"/>
          <w:szCs w:val="24"/>
        </w:rPr>
        <w:t>your</w:t>
      </w:r>
      <w:proofErr w:type="gramEnd"/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working in the spaces provided.</w:t>
      </w:r>
    </w:p>
    <w:p w:rsidR="003D426C" w:rsidRPr="00B3067F" w:rsidRDefault="003D426C" w:rsidP="001179C4">
      <w:pPr>
        <w:numPr>
          <w:ilvl w:val="0"/>
          <w:numId w:val="26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All questions carry marks as indicated.</w:t>
      </w:r>
    </w:p>
    <w:p w:rsidR="003D426C" w:rsidRPr="00B3067F" w:rsidRDefault="003D426C" w:rsidP="001179C4">
      <w:pPr>
        <w:numPr>
          <w:ilvl w:val="0"/>
          <w:numId w:val="26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Mathematical tables and electronic calculators may be used.</w:t>
      </w:r>
    </w:p>
    <w:p w:rsidR="003D426C" w:rsidRDefault="003D426C" w:rsidP="003D426C">
      <w:pPr>
        <w:tabs>
          <w:tab w:val="left" w:pos="713"/>
        </w:tabs>
        <w:spacing w:after="0" w:line="0" w:lineRule="atLeast"/>
        <w:ind w:left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.</w:t>
      </w:r>
    </w:p>
    <w:p w:rsidR="003D426C" w:rsidRDefault="003D426C" w:rsidP="003D426C">
      <w:pPr>
        <w:pStyle w:val="ListParagraph"/>
        <w:rPr>
          <w:rFonts w:ascii="Times New Roman" w:eastAsia="Times New Roman" w:hAnsi="Times New Roman"/>
          <w:sz w:val="24"/>
        </w:rPr>
      </w:pPr>
    </w:p>
    <w:p w:rsidR="003D426C" w:rsidRDefault="003D426C" w:rsidP="003D426C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3D426C" w:rsidRPr="00192232" w:rsidRDefault="003D426C" w:rsidP="003D426C">
      <w:pPr>
        <w:tabs>
          <w:tab w:val="left" w:pos="1552"/>
        </w:tabs>
        <w:spacing w:after="0"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ab/>
        <w:t xml:space="preserve">                                </w:t>
      </w:r>
      <w:proofErr w:type="gramStart"/>
      <w:r w:rsidRPr="00192232">
        <w:rPr>
          <w:rFonts w:ascii="Times New Roman" w:eastAsia="Times New Roman" w:hAnsi="Times New Roman"/>
          <w:b/>
          <w:sz w:val="24"/>
        </w:rPr>
        <w:t>FOR OFFICIAL USE ONLY.</w:t>
      </w:r>
      <w:proofErr w:type="gramEnd"/>
    </w:p>
    <w:p w:rsidR="003D426C" w:rsidRDefault="003D426C" w:rsidP="003D426C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3D426C" w:rsidRDefault="003D426C" w:rsidP="003D426C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3D426C" w:rsidRDefault="003D426C" w:rsidP="003D426C">
      <w:pPr>
        <w:spacing w:line="60" w:lineRule="exact"/>
        <w:rPr>
          <w:rFonts w:ascii="Times New Roman" w:eastAsia="Times New Roman" w:hAnsi="Times New Roman"/>
          <w:sz w:val="24"/>
        </w:rPr>
      </w:pPr>
    </w:p>
    <w:tbl>
      <w:tblPr>
        <w:tblStyle w:val="TableGrid"/>
        <w:tblpPr w:leftFromText="180" w:rightFromText="180" w:vertAnchor="text" w:horzAnchor="page" w:tblpX="2567" w:tblpY="-9"/>
        <w:tblW w:w="0" w:type="auto"/>
        <w:tblLook w:val="04A0" w:firstRow="1" w:lastRow="0" w:firstColumn="1" w:lastColumn="0" w:noHBand="0" w:noVBand="1"/>
      </w:tblPr>
      <w:tblGrid>
        <w:gridCol w:w="2423"/>
        <w:gridCol w:w="903"/>
        <w:gridCol w:w="903"/>
        <w:gridCol w:w="1670"/>
      </w:tblGrid>
      <w:tr w:rsidR="003D426C" w:rsidRPr="00A673B3" w:rsidTr="00A446AA">
        <w:tc>
          <w:tcPr>
            <w:tcW w:w="0" w:type="auto"/>
            <w:hideMark/>
          </w:tcPr>
          <w:p w:rsidR="003D426C" w:rsidRPr="00A673B3" w:rsidRDefault="003D426C" w:rsidP="00A44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 Official Use Only</w:t>
            </w:r>
          </w:p>
        </w:tc>
        <w:tc>
          <w:tcPr>
            <w:tcW w:w="0" w:type="auto"/>
            <w:hideMark/>
          </w:tcPr>
          <w:p w:rsidR="003D426C" w:rsidRPr="00A673B3" w:rsidRDefault="003D426C" w:rsidP="00A44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D426C" w:rsidRPr="00A673B3" w:rsidRDefault="003D426C" w:rsidP="00A44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3D426C" w:rsidRPr="00A673B3" w:rsidRDefault="003D426C" w:rsidP="00A44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D426C" w:rsidRPr="00A673B3" w:rsidTr="00A446AA"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</w:t>
            </w:r>
          </w:p>
        </w:tc>
        <w:tc>
          <w:tcPr>
            <w:tcW w:w="0" w:type="auto"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3D426C" w:rsidRPr="00A673B3" w:rsidTr="00A446AA"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QUESTIONS</w:t>
            </w:r>
          </w:p>
        </w:tc>
      </w:tr>
      <w:tr w:rsidR="003D426C" w:rsidRPr="00A673B3" w:rsidTr="00A446AA"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 MARKS</w:t>
            </w:r>
          </w:p>
        </w:tc>
      </w:tr>
      <w:tr w:rsidR="003D426C" w:rsidRPr="00A673B3" w:rsidTr="00A446AA"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3D426C" w:rsidRPr="00A673B3" w:rsidRDefault="003D426C" w:rsidP="00A44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D426C" w:rsidRDefault="003D426C" w:rsidP="003D426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3D426C" w:rsidRDefault="003D426C" w:rsidP="003D426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3D426C" w:rsidRDefault="003D426C" w:rsidP="003D426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3D426C" w:rsidRDefault="000A3848" w:rsidP="003D426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17</w:t>
      </w:r>
      <w:r w:rsidR="003D426C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3D426C" w:rsidRDefault="003D426C" w:rsidP="003D426C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B3067F" w:rsidRPr="00B3067F" w:rsidRDefault="00B3067F" w:rsidP="001179C4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3067F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A: (20 Marks)</w:t>
      </w:r>
    </w:p>
    <w:p w:rsidR="00B3067F" w:rsidRPr="001179C4" w:rsidRDefault="001179C4" w:rsidP="001179C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i/>
          <w:sz w:val="24"/>
          <w:szCs w:val="24"/>
        </w:rPr>
        <w:t>Answer all questions.</w:t>
      </w:r>
    </w:p>
    <w:p w:rsidR="001179C4" w:rsidRDefault="001179C4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1179C4" w:rsidSect="00D4074C">
          <w:footerReference w:type="default" r:id="rId10"/>
          <w:pgSz w:w="12240" w:h="15840"/>
          <w:pgMar w:top="426" w:right="706" w:bottom="1440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B3067F" w:rsidRPr="00B3067F" w:rsidRDefault="00B3067F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 farmer harvested 23,456 kilograms of maize. What is the place value of the digit '3' in this number?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. Thousands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B. Ten T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housands                                                                 C. Hundreds                                                                               D. Tens </w:t>
      </w:r>
    </w:p>
    <w:p w:rsidR="00B3067F" w:rsidRPr="00B3067F" w:rsidRDefault="00B3067F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 tailor had 15.5 meters of fabric. He used 7.8 meters to make a dress and 3.2 meters to make a shirt. How much fabric is left?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. 4.5 m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B. 5.5 m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C. 4.8 m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D. 5.2 m </w:t>
      </w:r>
    </w:p>
    <w:p w:rsidR="001179C4" w:rsidRDefault="001179C4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34DADA" wp14:editId="20BCB53D">
            <wp:simplePos x="0" y="0"/>
            <wp:positionH relativeFrom="column">
              <wp:posOffset>55439</wp:posOffset>
            </wp:positionH>
            <wp:positionV relativeFrom="paragraph">
              <wp:posOffset>86360</wp:posOffset>
            </wp:positionV>
            <wp:extent cx="3568463" cy="2181259"/>
            <wp:effectExtent l="0" t="0" r="0" b="0"/>
            <wp:wrapNone/>
            <wp:docPr id="3" name="Picture 3" descr="Measuring Angles – Geo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asuring Angles – GeoGebra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16" t="5241" r="10309" b="33429"/>
                    <a:stretch/>
                  </pic:blipFill>
                  <pic:spPr bwMode="auto">
                    <a:xfrm>
                      <a:off x="0" y="0"/>
                      <a:ext cx="3568463" cy="2181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67F" w:rsidRPr="00B3067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wangi measured an angle using a protractor.</w:t>
      </w:r>
      <w:r w:rsidR="00B3067F" w:rsidRPr="00B306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Pr="00B3067F" w:rsidRDefault="00B3067F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What is the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>measure of angle ABC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.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>22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B. 40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C. 150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D. 33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</w:p>
    <w:p w:rsidR="00B3067F" w:rsidRDefault="00B3067F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Which of the following shapes has all its sides equal and all its angles equal?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. Rectangle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B. Rhombus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C. S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quare                                                                                        D. Parallelogram </w:t>
      </w: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proofErr w:type="gramStart"/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Working space.</w:t>
      </w:r>
      <w:proofErr w:type="gramEnd"/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During a school</w:t>
      </w:r>
      <w:r w:rsidR="00B3067F" w:rsidRPr="00B3067F">
        <w:rPr>
          <w:rFonts w:ascii="Times New Roman" w:eastAsia="Times New Roman" w:hAnsi="Times New Roman" w:cs="Times New Roman"/>
          <w:sz w:val="24"/>
          <w:szCs w:val="24"/>
        </w:rPr>
        <w:t xml:space="preserve"> survey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0 </w:t>
      </w:r>
      <w:r w:rsidR="00B3067F" w:rsidRPr="00B3067F">
        <w:rPr>
          <w:rFonts w:ascii="Times New Roman" w:eastAsia="Times New Roman" w:hAnsi="Times New Roman" w:cs="Times New Roman"/>
          <w:sz w:val="24"/>
          <w:szCs w:val="24"/>
        </w:rPr>
        <w:t>students coun</w:t>
      </w:r>
      <w:r>
        <w:rPr>
          <w:rFonts w:ascii="Times New Roman" w:eastAsia="Times New Roman" w:hAnsi="Times New Roman" w:cs="Times New Roman"/>
          <w:sz w:val="24"/>
          <w:szCs w:val="24"/>
        </w:rPr>
        <w:t>ted the number of pets they own as represented by the pie-chart below.</w:t>
      </w: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281A90D" wp14:editId="433EFA90">
            <wp:extent cx="2806810" cy="1868557"/>
            <wp:effectExtent l="0" t="0" r="0" b="0"/>
            <wp:docPr id="5" name="Picture 5" descr="What are pie charts? A complete guide | Tem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What are pie charts? A complete guide | Tempo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15" t="17667" r="5683" b="4000"/>
                    <a:stretch/>
                  </pic:blipFill>
                  <pic:spPr bwMode="auto">
                    <a:xfrm>
                      <a:off x="0" y="0"/>
                      <a:ext cx="2810951" cy="187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3067F" w:rsidRPr="00B3067F" w:rsidRDefault="00B3067F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How many students own cats?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A. 60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>12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110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D.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8 </w:t>
      </w:r>
    </w:p>
    <w:p w:rsidR="00B3067F" w:rsidRPr="00B3067F" w:rsidRDefault="00B3067F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Mwangi spent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</m:t>
            </m:r>
          </m:den>
        </m:f>
      </m:oMath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>​of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his money on food an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¼ ​</m:t>
        </m:r>
      </m:oMath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on transport. What fraction of his money did he spend in total?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A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7​</m:t>
            </m:r>
          </m:den>
        </m:f>
      </m:oMath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B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7​</m:t>
            </m:r>
          </m:den>
        </m:f>
      </m:oMath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7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2</m:t>
            </m:r>
          </m:den>
        </m:f>
      </m:oMath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5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2</m:t>
            </m:r>
          </m:den>
        </m:f>
      </m:oMath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​ </w:t>
      </w:r>
    </w:p>
    <w:p w:rsidR="00B3067F" w:rsidRPr="00B3067F" w:rsidRDefault="00B3067F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 bus left Nairobi at 8:30 AM and arrived in Mombasa at 3:15 PM. How long did the journey take?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. 6 hours 45 minutes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B. 7 hours 15 minutes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C. 6 hours 15 minutes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D. 7 hours 45 minutes [ ]</w:t>
      </w:r>
    </w:p>
    <w:p w:rsidR="001179C4" w:rsidRDefault="001179C4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ok at the butterfly below.</w:t>
      </w: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21F51E9" wp14:editId="66964231">
            <wp:extent cx="1582310" cy="1014253"/>
            <wp:effectExtent l="0" t="0" r="0" b="0"/>
            <wp:docPr id="6" name="Picture 6" descr="Butterfly Wing Optics | Smithsonian Science Education Cen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utterfly Wing Optics | Smithsonian Science Education Center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488" cy="1014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067F" w:rsidRPr="00B3067F" w:rsidRDefault="00B3067F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How many lines of symmetry does the object shown in the image above approximately have?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A. 0        B. 1                C. 2            D. 4 </w:t>
      </w:r>
    </w:p>
    <w:p w:rsidR="00B3067F" w:rsidRDefault="00B3067F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Convert 0.75 into a fra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ction in its simplest form. A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​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4</m:t>
            </m:r>
          </m:den>
        </m:f>
      </m:oMath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B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75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00</m:t>
            </m:r>
          </m:den>
        </m:f>
      </m:oMath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​         C.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¼​</m:t>
        </m:r>
      </m:oMath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D.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½​</m:t>
        </m:r>
      </m:oMath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proofErr w:type="gramStart"/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Working space.</w:t>
      </w:r>
      <w:proofErr w:type="gramEnd"/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numPr>
          <w:ilvl w:val="0"/>
          <w:numId w:val="2"/>
        </w:numPr>
        <w:spacing w:before="100" w:beforeAutospacing="1" w:after="0" w:afterAutospacing="1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  <w:sectPr w:rsidR="001179C4" w:rsidSect="00D4074C">
          <w:type w:val="continuous"/>
          <w:pgSz w:w="12240" w:h="15840"/>
          <w:pgMar w:top="426" w:right="706" w:bottom="1440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232"/>
          <w:docGrid w:linePitch="360"/>
        </w:sectPr>
      </w:pPr>
    </w:p>
    <w:p w:rsidR="001179C4" w:rsidRPr="001179C4" w:rsidRDefault="001179C4" w:rsidP="001179C4">
      <w:pPr>
        <w:numPr>
          <w:ilvl w:val="0"/>
          <w:numId w:val="2"/>
        </w:numPr>
        <w:spacing w:before="100" w:beforeAutospacing="1" w:after="0" w:afterAutospacing="1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lastRenderedPageBreak/>
        <w:t>The table shows bus fare for adult passengers in shillings between different towns.</w:t>
      </w:r>
    </w:p>
    <w:tbl>
      <w:tblPr>
        <w:tblStyle w:val="TableGrid"/>
        <w:tblW w:w="10548" w:type="dxa"/>
        <w:tblLook w:val="04A0" w:firstRow="1" w:lastRow="0" w:firstColumn="1" w:lastColumn="0" w:noHBand="0" w:noVBand="1"/>
      </w:tblPr>
      <w:tblGrid>
        <w:gridCol w:w="1526"/>
        <w:gridCol w:w="1701"/>
        <w:gridCol w:w="3088"/>
        <w:gridCol w:w="2096"/>
        <w:gridCol w:w="2137"/>
      </w:tblGrid>
      <w:tr w:rsidR="001179C4" w:rsidRPr="001179C4" w:rsidTr="00996E4E">
        <w:tc>
          <w:tcPr>
            <w:tcW w:w="1526" w:type="dxa"/>
            <w:hideMark/>
          </w:tcPr>
          <w:p w:rsidR="001179C4" w:rsidRPr="001179C4" w:rsidRDefault="001179C4" w:rsidP="00996E4E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Town K</w:t>
            </w:r>
          </w:p>
        </w:tc>
        <w:tc>
          <w:tcPr>
            <w:tcW w:w="1701" w:type="dxa"/>
            <w:hideMark/>
          </w:tcPr>
          <w:p w:rsidR="001179C4" w:rsidRPr="001179C4" w:rsidRDefault="001179C4" w:rsidP="00996E4E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088" w:type="dxa"/>
            <w:hideMark/>
          </w:tcPr>
          <w:p w:rsidR="001179C4" w:rsidRPr="001179C4" w:rsidRDefault="001179C4" w:rsidP="00996E4E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:rsidR="001179C4" w:rsidRPr="001179C4" w:rsidRDefault="001179C4" w:rsidP="00996E4E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:rsidR="001179C4" w:rsidRPr="001179C4" w:rsidRDefault="001179C4" w:rsidP="00996E4E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179C4" w:rsidRPr="001179C4" w:rsidTr="00996E4E">
        <w:tc>
          <w:tcPr>
            <w:tcW w:w="1526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300</w:t>
            </w:r>
          </w:p>
        </w:tc>
        <w:tc>
          <w:tcPr>
            <w:tcW w:w="1701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Town L</w:t>
            </w:r>
          </w:p>
        </w:tc>
        <w:tc>
          <w:tcPr>
            <w:tcW w:w="3088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:rsidR="001179C4" w:rsidRPr="001179C4" w:rsidRDefault="001179C4" w:rsidP="00996E4E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179C4" w:rsidRPr="001179C4" w:rsidTr="00996E4E">
        <w:tc>
          <w:tcPr>
            <w:tcW w:w="1526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500</w:t>
            </w:r>
          </w:p>
        </w:tc>
        <w:tc>
          <w:tcPr>
            <w:tcW w:w="1701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300 </w:t>
            </w:r>
          </w:p>
        </w:tc>
        <w:tc>
          <w:tcPr>
            <w:tcW w:w="3088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Town M</w:t>
            </w:r>
          </w:p>
        </w:tc>
        <w:tc>
          <w:tcPr>
            <w:tcW w:w="0" w:type="auto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:rsidR="001179C4" w:rsidRPr="001179C4" w:rsidRDefault="001179C4" w:rsidP="00996E4E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179C4" w:rsidRPr="001179C4" w:rsidTr="00996E4E">
        <w:tc>
          <w:tcPr>
            <w:tcW w:w="1526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600</w:t>
            </w:r>
          </w:p>
        </w:tc>
        <w:tc>
          <w:tcPr>
            <w:tcW w:w="1701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300 </w:t>
            </w:r>
          </w:p>
        </w:tc>
        <w:tc>
          <w:tcPr>
            <w:tcW w:w="3088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200 </w:t>
            </w:r>
          </w:p>
        </w:tc>
        <w:tc>
          <w:tcPr>
            <w:tcW w:w="0" w:type="auto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Town N</w:t>
            </w:r>
          </w:p>
        </w:tc>
        <w:tc>
          <w:tcPr>
            <w:tcW w:w="0" w:type="auto"/>
            <w:hideMark/>
          </w:tcPr>
          <w:p w:rsidR="001179C4" w:rsidRPr="001179C4" w:rsidRDefault="001179C4" w:rsidP="00996E4E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179C4" w:rsidRPr="001179C4" w:rsidTr="00996E4E">
        <w:tc>
          <w:tcPr>
            <w:tcW w:w="1526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 700</w:t>
            </w:r>
          </w:p>
        </w:tc>
        <w:tc>
          <w:tcPr>
            <w:tcW w:w="1701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400 </w:t>
            </w:r>
          </w:p>
        </w:tc>
        <w:tc>
          <w:tcPr>
            <w:tcW w:w="3088" w:type="dxa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300 </w:t>
            </w:r>
          </w:p>
        </w:tc>
        <w:tc>
          <w:tcPr>
            <w:tcW w:w="0" w:type="auto"/>
            <w:hideMark/>
          </w:tcPr>
          <w:p w:rsidR="001179C4" w:rsidRPr="001179C4" w:rsidRDefault="001179C4" w:rsidP="00996E4E">
            <w:pPr>
              <w:spacing w:line="36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200 </w:t>
            </w:r>
          </w:p>
        </w:tc>
        <w:tc>
          <w:tcPr>
            <w:tcW w:w="0" w:type="auto"/>
            <w:hideMark/>
          </w:tcPr>
          <w:p w:rsidR="001179C4" w:rsidRPr="001179C4" w:rsidRDefault="001179C4" w:rsidP="00996E4E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79C4">
              <w:rPr>
                <w:rFonts w:ascii="Times New Roman" w:eastAsia="Times New Roman" w:hAnsi="Times New Roman" w:cs="Times New Roman"/>
                <w:sz w:val="24"/>
                <w:szCs w:val="24"/>
              </w:rPr>
              <w:t>Town P </w:t>
            </w:r>
          </w:p>
        </w:tc>
      </w:tr>
    </w:tbl>
    <w:p w:rsidR="001179C4" w:rsidRPr="001179C4" w:rsidRDefault="001179C4" w:rsidP="001179C4">
      <w:pPr>
        <w:spacing w:after="0" w:line="360" w:lineRule="atLeast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Amina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and her two children travelled by bus from town K to P via N. The bus fare for children was half that of adults. How much money did 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Amina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and her children spend as fare for the whole journey altogether</w:t>
      </w:r>
    </w:p>
    <w:p w:rsidR="001179C4" w:rsidRPr="001179C4" w:rsidRDefault="001179C4" w:rsidP="001179C4">
      <w:pPr>
        <w:numPr>
          <w:ilvl w:val="1"/>
          <w:numId w:val="28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proofErr w:type="spellStart"/>
      <w:r w:rsidRPr="001179C4">
        <w:rPr>
          <w:rFonts w:ascii="Times New Roman" w:eastAsia="Times New Roman" w:hAnsi="Times New Roman" w:cs="Times New Roman"/>
          <w:color w:val="444444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1400</w:t>
      </w:r>
    </w:p>
    <w:p w:rsidR="001179C4" w:rsidRPr="001179C4" w:rsidRDefault="001179C4" w:rsidP="001179C4">
      <w:pPr>
        <w:numPr>
          <w:ilvl w:val="1"/>
          <w:numId w:val="28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proofErr w:type="spellStart"/>
      <w:r w:rsidRPr="001179C4">
        <w:rPr>
          <w:rFonts w:ascii="Times New Roman" w:eastAsia="Times New Roman" w:hAnsi="Times New Roman" w:cs="Times New Roman"/>
          <w:color w:val="444444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1600</w:t>
      </w:r>
    </w:p>
    <w:p w:rsidR="001179C4" w:rsidRDefault="001179C4" w:rsidP="001179C4">
      <w:pPr>
        <w:numPr>
          <w:ilvl w:val="1"/>
          <w:numId w:val="28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color w:val="444444"/>
          <w:sz w:val="24"/>
          <w:szCs w:val="24"/>
        </w:rPr>
        <w:t>sh2000</w:t>
      </w:r>
    </w:p>
    <w:p w:rsidR="001179C4" w:rsidRPr="001179C4" w:rsidRDefault="001179C4" w:rsidP="001179C4">
      <w:pPr>
        <w:numPr>
          <w:ilvl w:val="1"/>
          <w:numId w:val="28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color w:val="444444"/>
          <w:sz w:val="24"/>
          <w:szCs w:val="24"/>
        </w:rPr>
        <w:t>sh2400</w:t>
      </w:r>
    </w:p>
    <w:p w:rsidR="001179C4" w:rsidRDefault="001179C4" w:rsidP="001179C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1179C4" w:rsidSect="00D4074C">
          <w:type w:val="continuous"/>
          <w:pgSz w:w="12240" w:h="15840"/>
          <w:pgMar w:top="426" w:right="706" w:bottom="1440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ep="1" w:space="232"/>
          <w:docGrid w:linePitch="360"/>
        </w:sectPr>
      </w:pPr>
    </w:p>
    <w:p w:rsidR="00B3067F" w:rsidRPr="00B3067F" w:rsidRDefault="00B3067F" w:rsidP="001179C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 sack of potatoes weighs 50 kg. If a customer buys 2.5 kg, how many kilograms of potatoes are left in the sack?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. 47.5 kg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B. 4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8.5 kg                                        C. 49.5 kg                      D. 52.5 kg </w:t>
      </w:r>
    </w:p>
    <w:p w:rsidR="001179C4" w:rsidRDefault="001179C4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BADE402" wp14:editId="391111B8">
            <wp:simplePos x="0" y="0"/>
            <wp:positionH relativeFrom="column">
              <wp:posOffset>-166</wp:posOffset>
            </wp:positionH>
            <wp:positionV relativeFrom="paragraph">
              <wp:posOffset>300326</wp:posOffset>
            </wp:positionV>
            <wp:extent cx="1405230" cy="1137037"/>
            <wp:effectExtent l="0" t="0" r="0" b="0"/>
            <wp:wrapNone/>
            <wp:docPr id="8" name="Picture 8" descr="Angles - NEXT.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ngles - NEXT.cc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812" b="53913"/>
                    <a:stretch/>
                  </pic:blipFill>
                  <pic:spPr bwMode="auto">
                    <a:xfrm>
                      <a:off x="0" y="0"/>
                      <a:ext cx="1404932" cy="1136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67F" w:rsidRPr="00B3067F">
        <w:rPr>
          <w:rFonts w:ascii="Times New Roman" w:eastAsia="Times New Roman" w:hAnsi="Times New Roman" w:cs="Times New Roman"/>
          <w:sz w:val="24"/>
          <w:szCs w:val="24"/>
        </w:rPr>
        <w:t xml:space="preserve">What type of angle is exactly 90 degrees?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EE19662" wp14:editId="0F5325F1">
            <wp:simplePos x="0" y="0"/>
            <wp:positionH relativeFrom="column">
              <wp:posOffset>1916043</wp:posOffset>
            </wp:positionH>
            <wp:positionV relativeFrom="paragraph">
              <wp:posOffset>42296</wp:posOffset>
            </wp:positionV>
            <wp:extent cx="1129085" cy="1150957"/>
            <wp:effectExtent l="0" t="0" r="0" b="0"/>
            <wp:wrapNone/>
            <wp:docPr id="9" name="Picture 9" descr="Angles - NEXT.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ngles - NEXT.cc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14" r="39624" b="53913"/>
                    <a:stretch/>
                  </pic:blipFill>
                  <pic:spPr bwMode="auto">
                    <a:xfrm>
                      <a:off x="0" y="0"/>
                      <a:ext cx="1129085" cy="1150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                                      B</w:t>
      </w: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3E33717" wp14:editId="3EC52B19">
            <wp:simplePos x="0" y="0"/>
            <wp:positionH relativeFrom="column">
              <wp:posOffset>222471</wp:posOffset>
            </wp:positionH>
            <wp:positionV relativeFrom="paragraph">
              <wp:posOffset>37824</wp:posOffset>
            </wp:positionV>
            <wp:extent cx="2775005" cy="1025713"/>
            <wp:effectExtent l="0" t="0" r="0" b="3175"/>
            <wp:wrapNone/>
            <wp:docPr id="7" name="Picture 7" descr="Angles - NEXT.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ngles - NEXT.cc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79" t="49565" r="16579" b="4348"/>
                    <a:stretch/>
                  </pic:blipFill>
                  <pic:spPr bwMode="auto">
                    <a:xfrm>
                      <a:off x="0" y="0"/>
                      <a:ext cx="2774387" cy="102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                                     D</w:t>
      </w:r>
    </w:p>
    <w:p w:rsidR="001179C4" w:rsidRDefault="001179C4" w:rsidP="001179C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Pr="00B3067F" w:rsidRDefault="00B3067F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In a class, the ratio of boys to girls is 3:5. If there are 15 boys, how many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more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girls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than boys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re there?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. 9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B. 20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C. 10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D. 30 </w:t>
      </w:r>
    </w:p>
    <w:p w:rsidR="00B3067F" w:rsidRDefault="00B3067F" w:rsidP="00B3067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 rectangular garden is 10 meters long and 6 meters wide. What is its area?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A. 16 m</w:t>
      </w:r>
      <w:r w:rsidRPr="001179C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B. 32 m</w:t>
      </w:r>
      <w:r w:rsidRPr="001179C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2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lastRenderedPageBreak/>
        <w:t>C. 60 m</w:t>
      </w:r>
      <w:r w:rsidRPr="001179C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D. 100 m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179C4" w:rsidRDefault="001179C4" w:rsidP="001179C4">
      <w:pPr>
        <w:pStyle w:val="ListParagraph"/>
        <w:spacing w:before="100" w:beforeAutospacing="1" w:after="100" w:afterAutospacing="1" w:line="240" w:lineRule="auto"/>
        <w:ind w:left="502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Pr="001179C4" w:rsidRDefault="001179C4" w:rsidP="001179C4">
      <w:pPr>
        <w:pStyle w:val="ListParagraph"/>
        <w:spacing w:before="100" w:beforeAutospacing="1" w:after="100" w:afterAutospacing="1" w:line="240" w:lineRule="auto"/>
        <w:ind w:left="502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                   </w:t>
      </w:r>
      <w:proofErr w:type="gramStart"/>
      <w:r w:rsidRPr="001179C4">
        <w:rPr>
          <w:rFonts w:ascii="Times New Roman" w:eastAsia="Times New Roman" w:hAnsi="Times New Roman" w:cs="Times New Roman"/>
          <w:b/>
          <w:bCs/>
          <w:sz w:val="27"/>
          <w:szCs w:val="27"/>
        </w:rPr>
        <w:t>Working space.</w:t>
      </w:r>
      <w:proofErr w:type="gramEnd"/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1179C4" w:rsidRDefault="001179C4" w:rsidP="001179C4">
      <w:pPr>
        <w:pStyle w:val="ListParagraph"/>
        <w:numPr>
          <w:ilvl w:val="0"/>
          <w:numId w:val="2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Nicholas paid 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4000 for a carpet after getting a discount of 20%. What would have been the percentage discount had he bought the carpet for 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3 800?</w:t>
      </w:r>
    </w:p>
    <w:p w:rsidR="001179C4" w:rsidRPr="001179C4" w:rsidRDefault="001179C4" w:rsidP="001179C4">
      <w:pPr>
        <w:numPr>
          <w:ilvl w:val="1"/>
          <w:numId w:val="32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4%</w:t>
      </w:r>
    </w:p>
    <w:p w:rsidR="001179C4" w:rsidRPr="001179C4" w:rsidRDefault="001179C4" w:rsidP="001179C4">
      <w:pPr>
        <w:numPr>
          <w:ilvl w:val="1"/>
          <w:numId w:val="32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24%</w:t>
      </w:r>
    </w:p>
    <w:p w:rsidR="001179C4" w:rsidRPr="001179C4" w:rsidRDefault="001179C4" w:rsidP="001179C4">
      <w:pPr>
        <w:numPr>
          <w:ilvl w:val="1"/>
          <w:numId w:val="32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30%</w:t>
      </w:r>
    </w:p>
    <w:p w:rsidR="001179C4" w:rsidRPr="001179C4" w:rsidRDefault="001179C4" w:rsidP="001179C4">
      <w:pPr>
        <w:numPr>
          <w:ilvl w:val="1"/>
          <w:numId w:val="32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76%</w:t>
      </w:r>
    </w:p>
    <w:p w:rsidR="001179C4" w:rsidRPr="001179C4" w:rsidRDefault="001179C4" w:rsidP="001179C4">
      <w:pPr>
        <w:numPr>
          <w:ilvl w:val="0"/>
          <w:numId w:val="2"/>
        </w:num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Patel bought the following items from a shop:</w:t>
      </w:r>
    </w:p>
    <w:p w:rsidR="001179C4" w:rsidRPr="001179C4" w:rsidRDefault="001179C4" w:rsidP="001179C4">
      <w:pPr>
        <w:numPr>
          <w:ilvl w:val="1"/>
          <w:numId w:val="30"/>
        </w:numPr>
        <w:spacing w:after="0" w:line="360" w:lineRule="atLeast"/>
        <w:ind w:left="180" w:hanging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3½ kg of maize flour @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90 per kg</w:t>
      </w:r>
    </w:p>
    <w:p w:rsidR="001179C4" w:rsidRPr="001179C4" w:rsidRDefault="001179C4" w:rsidP="001179C4">
      <w:pPr>
        <w:numPr>
          <w:ilvl w:val="1"/>
          <w:numId w:val="30"/>
        </w:numPr>
        <w:spacing w:after="0" w:line="360" w:lineRule="atLeast"/>
        <w:ind w:left="180" w:hanging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2 loaves of bread for 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110</w:t>
      </w:r>
    </w:p>
    <w:p w:rsidR="001179C4" w:rsidRPr="001179C4" w:rsidRDefault="001179C4" w:rsidP="001179C4">
      <w:pPr>
        <w:numPr>
          <w:ilvl w:val="1"/>
          <w:numId w:val="30"/>
        </w:numPr>
        <w:spacing w:after="0" w:line="360" w:lineRule="atLeast"/>
        <w:ind w:left="180" w:hanging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5 packets of milk @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52</w:t>
      </w:r>
    </w:p>
    <w:p w:rsidR="001179C4" w:rsidRPr="001179C4" w:rsidRDefault="001179C4" w:rsidP="001179C4">
      <w:pPr>
        <w:numPr>
          <w:ilvl w:val="1"/>
          <w:numId w:val="30"/>
        </w:numPr>
        <w:spacing w:after="0" w:line="360" w:lineRule="atLeast"/>
        <w:ind w:left="180" w:hanging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4 kg of rice @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69 per kg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  <w:t xml:space="preserve">He paid for all the items using </w:t>
      </w:r>
      <w:proofErr w:type="gramStart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proofErr w:type="gram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1 000 note. How much more money should Patel give the shopkeeper so as to be given a balance of </w:t>
      </w:r>
      <w:proofErr w:type="gramStart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proofErr w:type="gram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100 note?</w:t>
      </w:r>
    </w:p>
    <w:p w:rsidR="001179C4" w:rsidRPr="001179C4" w:rsidRDefault="001179C4" w:rsidP="001179C4">
      <w:pPr>
        <w:numPr>
          <w:ilvl w:val="2"/>
          <w:numId w:val="30"/>
        </w:num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sh961</w:t>
      </w:r>
    </w:p>
    <w:p w:rsidR="001179C4" w:rsidRPr="001179C4" w:rsidRDefault="001179C4" w:rsidP="001179C4">
      <w:pPr>
        <w:numPr>
          <w:ilvl w:val="2"/>
          <w:numId w:val="30"/>
        </w:num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161</w:t>
      </w:r>
    </w:p>
    <w:p w:rsidR="001179C4" w:rsidRPr="001179C4" w:rsidRDefault="001179C4" w:rsidP="001179C4">
      <w:pPr>
        <w:numPr>
          <w:ilvl w:val="2"/>
          <w:numId w:val="30"/>
        </w:num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sh61</w:t>
      </w:r>
    </w:p>
    <w:p w:rsidR="001179C4" w:rsidRPr="001179C4" w:rsidRDefault="001179C4" w:rsidP="001179C4">
      <w:pPr>
        <w:numPr>
          <w:ilvl w:val="2"/>
          <w:numId w:val="30"/>
        </w:num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39</w:t>
      </w:r>
    </w:p>
    <w:p w:rsidR="001179C4" w:rsidRPr="001179C4" w:rsidRDefault="001179C4" w:rsidP="001179C4">
      <w:pPr>
        <w:pStyle w:val="ListParagraph"/>
        <w:numPr>
          <w:ilvl w:val="0"/>
          <w:numId w:val="2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The marked price of a radio was sh3 200. The hire purchase price was 115% of the marked price. 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Mutai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bought the radio on hire purchase terms. He paid a deposit of 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1680 and 4 equal monthly 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instalments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. How much money was each monthly 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instalment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1179C4" w:rsidRPr="001179C4" w:rsidRDefault="001179C4" w:rsidP="001179C4">
      <w:pPr>
        <w:numPr>
          <w:ilvl w:val="1"/>
          <w:numId w:val="3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500</w:t>
      </w:r>
    </w:p>
    <w:p w:rsidR="001179C4" w:rsidRPr="001179C4" w:rsidRDefault="001179C4" w:rsidP="001179C4">
      <w:pPr>
        <w:numPr>
          <w:ilvl w:val="1"/>
          <w:numId w:val="3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sh920</w:t>
      </w:r>
    </w:p>
    <w:p w:rsidR="001179C4" w:rsidRPr="001179C4" w:rsidRDefault="001179C4" w:rsidP="001179C4">
      <w:pPr>
        <w:numPr>
          <w:ilvl w:val="1"/>
          <w:numId w:val="3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2000</w:t>
      </w:r>
    </w:p>
    <w:p w:rsidR="001179C4" w:rsidRPr="001179C4" w:rsidRDefault="001179C4" w:rsidP="001179C4">
      <w:pPr>
        <w:numPr>
          <w:ilvl w:val="1"/>
          <w:numId w:val="3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3680</w:t>
      </w:r>
    </w:p>
    <w:p w:rsidR="001179C4" w:rsidRPr="001179C4" w:rsidRDefault="001179C4" w:rsidP="001179C4">
      <w:pPr>
        <w:numPr>
          <w:ilvl w:val="0"/>
          <w:numId w:val="2"/>
        </w:num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The sitting capacity of a </w:t>
      </w:r>
      <w:proofErr w:type="spellStart"/>
      <w:r w:rsidRPr="001179C4">
        <w:rPr>
          <w:rFonts w:ascii="Times New Roman" w:eastAsia="Times New Roman" w:hAnsi="Times New Roman" w:cs="Times New Roman"/>
          <w:sz w:val="24"/>
          <w:szCs w:val="24"/>
        </w:rPr>
        <w:t>matatu</w:t>
      </w:r>
      <w:proofErr w:type="spell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was decreased from 14 passengers to 11 passengers. What was the percentage decrease in the sitting capacity?</w:t>
      </w:r>
    </w:p>
    <w:p w:rsidR="001179C4" w:rsidRPr="001179C4" w:rsidRDefault="001179C4" w:rsidP="001179C4">
      <w:pPr>
        <w:numPr>
          <w:ilvl w:val="1"/>
          <w:numId w:val="34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21 3/7%</w:t>
      </w:r>
    </w:p>
    <w:p w:rsidR="001179C4" w:rsidRPr="001179C4" w:rsidRDefault="001179C4" w:rsidP="001179C4">
      <w:pPr>
        <w:numPr>
          <w:ilvl w:val="1"/>
          <w:numId w:val="34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27 3/11%</w:t>
      </w:r>
    </w:p>
    <w:p w:rsidR="001179C4" w:rsidRPr="001179C4" w:rsidRDefault="001179C4" w:rsidP="001179C4">
      <w:pPr>
        <w:numPr>
          <w:ilvl w:val="1"/>
          <w:numId w:val="34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72 8/11%</w:t>
      </w:r>
    </w:p>
    <w:p w:rsidR="001179C4" w:rsidRPr="001179C4" w:rsidRDefault="001179C4" w:rsidP="001179C4">
      <w:pPr>
        <w:numPr>
          <w:ilvl w:val="1"/>
          <w:numId w:val="34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78 4/7%</w:t>
      </w:r>
    </w:p>
    <w:p w:rsidR="001179C4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proofErr w:type="gramStart"/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Working space.</w:t>
      </w:r>
      <w:proofErr w:type="gramEnd"/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1179C4" w:rsidRDefault="001179C4" w:rsidP="001179C4">
      <w:pPr>
        <w:numPr>
          <w:ilvl w:val="0"/>
          <w:numId w:val="2"/>
        </w:num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lastRenderedPageBreak/>
        <w:t>The figure shows an incomplete stack of cubes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</w:r>
      <w:r w:rsidRPr="001179C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D132B56" wp14:editId="53724022">
            <wp:extent cx="1976383" cy="2226365"/>
            <wp:effectExtent l="0" t="0" r="5080" b="2540"/>
            <wp:docPr id="10" name="Picture 10" descr="math q4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h q47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6338" cy="2226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1179C4">
        <w:rPr>
          <w:rFonts w:ascii="Times New Roman" w:eastAsia="Times New Roman" w:hAnsi="Times New Roman" w:cs="Times New Roman"/>
          <w:sz w:val="24"/>
          <w:szCs w:val="24"/>
        </w:rPr>
        <w:t>How</w:t>
      </w:r>
      <w:proofErr w:type="gramEnd"/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many cubes are in the stack?</w:t>
      </w:r>
    </w:p>
    <w:p w:rsidR="001179C4" w:rsidRPr="001179C4" w:rsidRDefault="001179C4" w:rsidP="001179C4">
      <w:pPr>
        <w:numPr>
          <w:ilvl w:val="1"/>
          <w:numId w:val="35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216</w:t>
      </w:r>
    </w:p>
    <w:p w:rsidR="001179C4" w:rsidRPr="001179C4" w:rsidRDefault="001179C4" w:rsidP="001179C4">
      <w:pPr>
        <w:numPr>
          <w:ilvl w:val="1"/>
          <w:numId w:val="35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125</w:t>
      </w:r>
    </w:p>
    <w:p w:rsidR="001179C4" w:rsidRPr="001179C4" w:rsidRDefault="001179C4" w:rsidP="001179C4">
      <w:pPr>
        <w:numPr>
          <w:ilvl w:val="1"/>
          <w:numId w:val="35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108</w:t>
      </w:r>
    </w:p>
    <w:p w:rsidR="001179C4" w:rsidRPr="001179C4" w:rsidRDefault="001179C4" w:rsidP="001179C4">
      <w:pPr>
        <w:numPr>
          <w:ilvl w:val="1"/>
          <w:numId w:val="35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91</w:t>
      </w:r>
    </w:p>
    <w:p w:rsidR="001179C4" w:rsidRPr="001179C4" w:rsidRDefault="001179C4" w:rsidP="001179C4">
      <w:pPr>
        <w:numPr>
          <w:ilvl w:val="0"/>
          <w:numId w:val="2"/>
        </w:numPr>
        <w:spacing w:after="0" w:line="360" w:lineRule="atLeast"/>
        <w:ind w:left="1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Which one of the following nets will form a triangular prism?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</w:r>
      <w:r w:rsidRPr="001179C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3338A" wp14:editId="38AD1125">
            <wp:extent cx="1804946" cy="4342490"/>
            <wp:effectExtent l="0" t="0" r="5080" b="1270"/>
            <wp:docPr id="11" name="Picture 11" descr="math q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h q5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063" cy="4345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9C4" w:rsidRDefault="001179C4" w:rsidP="001179C4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proofErr w:type="gramStart"/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Working space.</w:t>
      </w:r>
      <w:proofErr w:type="gramEnd"/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179C4" w:rsidRDefault="001179C4" w:rsidP="00B306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  <w:sectPr w:rsidR="001179C4" w:rsidSect="00D4074C">
          <w:type w:val="continuous"/>
          <w:pgSz w:w="12240" w:h="15840"/>
          <w:pgMar w:top="426" w:right="706" w:bottom="1440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514"/>
          <w:docGrid w:linePitch="360"/>
        </w:sectPr>
      </w:pPr>
    </w:p>
    <w:p w:rsidR="001179C4" w:rsidRDefault="001179C4" w:rsidP="001179C4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B3067F" w:rsidRPr="001179C4" w:rsidRDefault="00B3067F" w:rsidP="001179C4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B: STRUCTURED QUESTIONS (80 Marks)</w:t>
      </w:r>
    </w:p>
    <w:p w:rsidR="00B3067F" w:rsidRPr="001179C4" w:rsidRDefault="00B3067F" w:rsidP="001179C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i/>
          <w:sz w:val="24"/>
          <w:szCs w:val="24"/>
        </w:rPr>
        <w:t xml:space="preserve">Answer all questions in the spaces provided. Show all </w:t>
      </w:r>
      <w:proofErr w:type="gramStart"/>
      <w:r w:rsidRPr="001179C4">
        <w:rPr>
          <w:rFonts w:ascii="Times New Roman" w:eastAsia="Times New Roman" w:hAnsi="Times New Roman" w:cs="Times New Roman"/>
          <w:i/>
          <w:sz w:val="24"/>
          <w:szCs w:val="24"/>
        </w:rPr>
        <w:t>your</w:t>
      </w:r>
      <w:proofErr w:type="gramEnd"/>
      <w:r w:rsidRPr="001179C4">
        <w:rPr>
          <w:rFonts w:ascii="Times New Roman" w:eastAsia="Times New Roman" w:hAnsi="Times New Roman" w:cs="Times New Roman"/>
          <w:i/>
          <w:sz w:val="24"/>
          <w:szCs w:val="24"/>
        </w:rPr>
        <w:t xml:space="preserve"> working clearly.</w:t>
      </w:r>
    </w:p>
    <w:p w:rsidR="00CC609C" w:rsidRDefault="00B3067F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 charitable organization planned to distribute 15,000 bags of maize to needy families. They managed to distribute 8,765 bags in the first week and 4,980 bags in the second week. </w:t>
      </w:r>
    </w:p>
    <w:p w:rsidR="00CC609C" w:rsidRDefault="00B3067F" w:rsidP="00CC60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) How many bags of maize were distributed in total during the two weeks? </w:t>
      </w:r>
    </w:p>
    <w:p w:rsidR="00CC609C" w:rsidRDefault="00CC609C" w:rsidP="00CC60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C609C" w:rsidRDefault="00CC609C" w:rsidP="00CC60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C609C" w:rsidRDefault="00CC609C" w:rsidP="00CC60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B3067F" w:rsidP="00CC60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b) How many bags of maize are yet to be distributed?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 xml:space="preserve"> (4 Marks)</w:t>
      </w: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B3067F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B3067F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Sarah bought 3 kg of sugar at Ksh 150 per kg, 2 liters of cooking oil at Ksh 220 per liter, and a loaf of bread for Ksh 60. 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>(4 Marks)</w:t>
      </w:r>
    </w:p>
    <w:p w:rsidR="001179C4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) Calculate her total expenditure. 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b) If she paid with a Ksh 1000 note, how much change did she receive?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1179C4" w:rsidRDefault="00D33330" w:rsidP="001179C4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y the diagram below. (4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</w:rPr>
        <w:t xml:space="preserve"> Marks)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D34B759" wp14:editId="0A6A87A9">
            <wp:extent cx="4301490" cy="2870200"/>
            <wp:effectExtent l="0" t="0" r="3810" b="6350"/>
            <wp:docPr id="12" name="Picture 12" descr="math q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ath q2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149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9C4" w:rsidRPr="001179C4" w:rsidRDefault="001179C4" w:rsidP="001179C4">
      <w:pPr>
        <w:pStyle w:val="ListParagraph"/>
        <w:numPr>
          <w:ilvl w:val="2"/>
          <w:numId w:val="3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What is the measure of angle WXZ?</w:t>
      </w:r>
      <w:r w:rsidR="00D3333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(1 mk)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C609C" w:rsidRDefault="00CC609C" w:rsidP="00CC609C">
      <w:pPr>
        <w:pStyle w:val="ListParagraph"/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CC609C" w:rsidRDefault="00CC609C" w:rsidP="00CC609C">
      <w:pPr>
        <w:pStyle w:val="ListParagraph"/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CC609C" w:rsidRDefault="00CC609C" w:rsidP="00CC609C">
      <w:pPr>
        <w:pStyle w:val="ListParagraph"/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1179C4" w:rsidP="001179C4">
      <w:pPr>
        <w:pStyle w:val="ListParagraph"/>
        <w:numPr>
          <w:ilvl w:val="2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Draw a line touching points ZY. </w:t>
      </w:r>
      <w:r w:rsidR="00B3067F" w:rsidRPr="001179C4">
        <w:rPr>
          <w:rFonts w:ascii="Times New Roman" w:eastAsia="Times New Roman" w:hAnsi="Times New Roman" w:cs="Times New Roman"/>
          <w:sz w:val="24"/>
          <w:szCs w:val="24"/>
        </w:rPr>
        <w:t xml:space="preserve">Find the 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t>length of line ZY</w:t>
      </w:r>
      <w:r w:rsidR="00B3067F" w:rsidRPr="001179C4">
        <w:rPr>
          <w:rFonts w:ascii="Times New Roman" w:eastAsia="Times New Roman" w:hAnsi="Times New Roman" w:cs="Times New Roman"/>
          <w:sz w:val="24"/>
          <w:szCs w:val="24"/>
        </w:rPr>
        <w:t>.</w:t>
      </w:r>
      <w:r w:rsidR="00D33330">
        <w:rPr>
          <w:rFonts w:ascii="Times New Roman" w:eastAsia="Times New Roman" w:hAnsi="Times New Roman" w:cs="Times New Roman"/>
          <w:sz w:val="24"/>
          <w:szCs w:val="24"/>
        </w:rPr>
        <w:t>( 1 mk)</w:t>
      </w:r>
    </w:p>
    <w:p w:rsidR="00D33330" w:rsidRDefault="00D33330" w:rsidP="00D333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D333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D333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Pr="00D33330" w:rsidRDefault="00D33330" w:rsidP="00D333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Pr="00D33330" w:rsidRDefault="00D33330" w:rsidP="00D33330">
      <w:pPr>
        <w:pStyle w:val="ListParagraph"/>
        <w:numPr>
          <w:ilvl w:val="2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61F9FCB7" wp14:editId="4E60DB16">
            <wp:simplePos x="0" y="0"/>
            <wp:positionH relativeFrom="column">
              <wp:posOffset>1986280</wp:posOffset>
            </wp:positionH>
            <wp:positionV relativeFrom="paragraph">
              <wp:posOffset>69215</wp:posOffset>
            </wp:positionV>
            <wp:extent cx="4657725" cy="29146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3330">
        <w:rPr>
          <w:rFonts w:ascii="Times New Roman" w:eastAsia="Times New Roman" w:hAnsi="Times New Roman" w:cs="Times New Roman"/>
          <w:sz w:val="24"/>
          <w:szCs w:val="24"/>
        </w:rPr>
        <w:t>In the figure below, lines PQ and RS are parallel. Lines TU and VW are transversals.</w:t>
      </w:r>
    </w:p>
    <w:p w:rsidR="00D33330" w:rsidRPr="00D33330" w:rsidRDefault="00D33330" w:rsidP="00D33330">
      <w:pPr>
        <w:pStyle w:val="ListParagraph"/>
        <w:spacing w:before="100" w:beforeAutospacing="1" w:after="100" w:afterAutospacing="1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D33330">
      <w:pPr>
        <w:pStyle w:val="ListParagraph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D33330">
      <w:pPr>
        <w:pStyle w:val="ListParagraph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D33330">
      <w:pPr>
        <w:pStyle w:val="ListParagraph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D33330">
      <w:pPr>
        <w:pStyle w:val="ListParagraph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D33330">
      <w:pPr>
        <w:pStyle w:val="ListParagraph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D33330">
      <w:pPr>
        <w:pStyle w:val="ListParagraph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D33330">
      <w:pPr>
        <w:pStyle w:val="ListParagraph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D33330">
      <w:pPr>
        <w:pStyle w:val="ListParagraph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D33330">
      <w:pPr>
        <w:pStyle w:val="ListParagraph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Pr="00D33330" w:rsidRDefault="00D33330" w:rsidP="00D33330">
      <w:pPr>
        <w:pStyle w:val="ListParagraph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D33330">
        <w:rPr>
          <w:rFonts w:ascii="Times New Roman" w:eastAsia="Times New Roman" w:hAnsi="Times New Roman" w:cs="Times New Roman"/>
          <w:sz w:val="24"/>
          <w:szCs w:val="24"/>
        </w:rPr>
        <w:t xml:space="preserve">What is the size of angle y? </w:t>
      </w:r>
      <w:r>
        <w:rPr>
          <w:rFonts w:ascii="Times New Roman" w:eastAsia="Times New Roman" w:hAnsi="Times New Roman" w:cs="Times New Roman"/>
          <w:sz w:val="24"/>
          <w:szCs w:val="24"/>
        </w:rPr>
        <w:t>(2 mks)</w:t>
      </w:r>
    </w:p>
    <w:p w:rsidR="00D33330" w:rsidRDefault="00D33330" w:rsidP="00D33330">
      <w:pPr>
        <w:pStyle w:val="ListParagraph"/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numPr>
          <w:ilvl w:val="0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The figure shows a semicircle of radius 3.5 cm enclosed in a rectangle.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</w:r>
      <w:r w:rsidRPr="001179C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ABD896F" wp14:editId="444E3447">
            <wp:extent cx="3133090" cy="1391285"/>
            <wp:effectExtent l="0" t="0" r="0" b="0"/>
            <wp:docPr id="13" name="Picture 13" descr="math q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math q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090" cy="139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  <w:t>What is the area of the shaded part?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  <w:t>(Take π = 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2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7</m:t>
            </m:r>
          </m:den>
        </m:f>
      </m:oMath>
      <w:r w:rsidRPr="001179C4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C609C" w:rsidRDefault="00CC609C" w:rsidP="00CC609C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CC609C" w:rsidRDefault="00CC609C" w:rsidP="00CC609C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CC609C" w:rsidRDefault="00CC609C" w:rsidP="00CC609C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CC609C" w:rsidRDefault="00CC609C" w:rsidP="00CC609C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CC609C" w:rsidRPr="001179C4" w:rsidRDefault="00CC609C" w:rsidP="00CC609C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1179C4" w:rsidRDefault="001179C4" w:rsidP="001179C4">
      <w:pPr>
        <w:numPr>
          <w:ilvl w:val="0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Mercy has 5 bags of maize and Peter has 3 bags of maize. The mass of 1 bag of maize is represented by </w:t>
      </w:r>
      <w:r w:rsidR="00CC609C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t>(x + 10) kg. Which one of the following expressions will show the total mass of maize that they have?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2 marks)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179C4" w:rsidRDefault="001179C4" w:rsidP="001179C4">
      <w:pPr>
        <w:numPr>
          <w:ilvl w:val="0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 What is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4</m:t>
            </m:r>
          </m:den>
        </m:f>
      </m:oMath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(32g+ 16f) +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</m:t>
            </m:r>
          </m:den>
        </m:f>
      </m:oMath>
      <w:r w:rsidRPr="001179C4">
        <w:rPr>
          <w:rFonts w:ascii="Times New Roman" w:eastAsia="Times New Roman" w:hAnsi="Times New Roman" w:cs="Times New Roman"/>
          <w:sz w:val="24"/>
          <w:szCs w:val="24"/>
        </w:rPr>
        <w:t>(15g + 9f) in the simplest form?</w:t>
      </w:r>
      <w:r>
        <w:rPr>
          <w:rFonts w:ascii="Times New Roman" w:eastAsia="Times New Roman" w:hAnsi="Times New Roman" w:cs="Times New Roman"/>
          <w:sz w:val="24"/>
          <w:szCs w:val="24"/>
        </w:rPr>
        <w:t>(1 mark)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5B6FD1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5B6FD1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5B6FD1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5B6FD1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5B6FD1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5B6FD1" w:rsidRPr="001179C4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numPr>
          <w:ilvl w:val="0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What is the value of </w:t>
      </w:r>
      <w:r>
        <w:rPr>
          <w:rFonts w:ascii="Times New Roman" w:eastAsia="Times New Roman" w:hAnsi="Times New Roman" w:cs="Times New Roman"/>
          <w:sz w:val="24"/>
          <w:szCs w:val="24"/>
        </w:rPr>
        <w:t>(2 marks)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</w:r>
      <w:r w:rsidRPr="001179C4">
        <w:rPr>
          <w:rFonts w:ascii="Times New Roman" w:eastAsia="Times New Roman" w:hAnsi="Times New Roman" w:cs="Times New Roman"/>
          <w:sz w:val="24"/>
          <w:szCs w:val="24"/>
          <w:u w:val="single"/>
          <w:bdr w:val="none" w:sz="0" w:space="0" w:color="auto" w:frame="1"/>
        </w:rPr>
        <w:t>    x² + y² 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  <w:t>   x  - y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br/>
        <w:t>given that x =8 and y = 6</w:t>
      </w:r>
    </w:p>
    <w:p w:rsidR="005B6FD1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5B6FD1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5B6FD1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5B6FD1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5B6FD1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5B6FD1" w:rsidRPr="001179C4" w:rsidRDefault="005B6FD1" w:rsidP="005B6FD1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5B6FD1" w:rsidRDefault="001179C4" w:rsidP="001179C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6FD1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="00B3067F" w:rsidRPr="005B6FD1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5B6FD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5B6FD1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</w:t>
      </w:r>
      <w:r w:rsidRPr="005B6FD1">
        <w:rPr>
          <w:rFonts w:ascii="Times New Roman" w:eastAsia="Times New Roman" w:hAnsi="Times New Roman" w:cs="Times New Roman"/>
          <w:sz w:val="24"/>
          <w:szCs w:val="24"/>
        </w:rPr>
        <w:t>The bar graph below shows the amount of milk, in litres, a farmer got from his farm in one week.</w:t>
      </w:r>
      <w:r w:rsidRPr="005B6FD1">
        <w:rPr>
          <w:rFonts w:ascii="Times New Roman" w:eastAsia="Times New Roman" w:hAnsi="Times New Roman" w:cs="Times New Roman"/>
          <w:sz w:val="24"/>
          <w:szCs w:val="24"/>
        </w:rPr>
        <w:br/>
      </w:r>
      <w:r w:rsidRPr="005B6FD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501E0CB" wp14:editId="4419A8F5">
            <wp:extent cx="3220085" cy="3776980"/>
            <wp:effectExtent l="0" t="0" r="0" b="0"/>
            <wp:docPr id="14" name="Picture 14" descr="C8MathKCPE2023Q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8MathKCPE2023Q5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clrChange>
                        <a:clrFrom>
                          <a:srgbClr val="CCCCFF"/>
                        </a:clrFrom>
                        <a:clrTo>
                          <a:srgbClr val="CCCC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085" cy="37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B6FD1">
        <w:rPr>
          <w:rFonts w:ascii="Times New Roman" w:eastAsia="Times New Roman" w:hAnsi="Times New Roman" w:cs="Times New Roman"/>
          <w:sz w:val="24"/>
          <w:szCs w:val="24"/>
        </w:rPr>
        <w:br/>
        <w:t>Which two days following each other in the week had the highest total production of milk?(1 mark)</w:t>
      </w:r>
    </w:p>
    <w:p w:rsidR="005B6FD1" w:rsidRDefault="005B6FD1" w:rsidP="005B6FD1">
      <w:pPr>
        <w:pStyle w:val="ListParagraph"/>
        <w:spacing w:before="100" w:beforeAutospacing="1" w:after="100" w:afterAutospacing="1" w:line="240" w:lineRule="auto"/>
        <w:ind w:left="64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.</w:t>
      </w:r>
    </w:p>
    <w:p w:rsidR="005B6FD1" w:rsidRDefault="005B6FD1" w:rsidP="005B6FD1">
      <w:pPr>
        <w:pStyle w:val="ListParagraph"/>
        <w:spacing w:before="100" w:beforeAutospacing="1" w:after="100" w:afterAutospacing="1" w:line="240" w:lineRule="auto"/>
        <w:ind w:left="644"/>
        <w:rPr>
          <w:rFonts w:ascii="Times New Roman" w:eastAsia="Times New Roman" w:hAnsi="Times New Roman" w:cs="Times New Roman"/>
          <w:sz w:val="24"/>
          <w:szCs w:val="24"/>
        </w:rPr>
      </w:pPr>
    </w:p>
    <w:p w:rsidR="005B6FD1" w:rsidRDefault="005B6FD1" w:rsidP="005B6FD1">
      <w:pPr>
        <w:pStyle w:val="ListParagraph"/>
        <w:spacing w:before="100" w:beforeAutospacing="1" w:after="100" w:afterAutospacing="1" w:line="240" w:lineRule="auto"/>
        <w:ind w:left="644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5B6FD1" w:rsidRDefault="001179C4" w:rsidP="001179C4">
      <w:pPr>
        <w:pStyle w:val="ListParagraph"/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6FD1">
        <w:rPr>
          <w:rFonts w:ascii="Times New Roman" w:eastAsia="Times New Roman" w:hAnsi="Times New Roman" w:cs="Times New Roman"/>
          <w:sz w:val="24"/>
          <w:szCs w:val="24"/>
        </w:rPr>
        <w:t xml:space="preserve">The table below shows the number of students who scored an EE in different subjects in a Grade 7 class. </w:t>
      </w:r>
    </w:p>
    <w:p w:rsidR="001179C4" w:rsidRPr="001179C4" w:rsidRDefault="001179C4" w:rsidP="001179C4">
      <w:pPr>
        <w:pStyle w:val="ListParagraph"/>
        <w:numPr>
          <w:ilvl w:val="0"/>
          <w:numId w:val="41"/>
        </w:numPr>
        <w:spacing w:before="100" w:beforeAutospacing="1" w:after="100" w:afterAutospacing="1" w:line="480" w:lineRule="auto"/>
        <w:rPr>
          <w:i/>
        </w:rPr>
      </w:pPr>
      <w:proofErr w:type="spellStart"/>
      <w:r w:rsidRPr="001179C4">
        <w:rPr>
          <w:i/>
        </w:rPr>
        <w:t>Maths</w:t>
      </w:r>
      <w:proofErr w:type="spellEnd"/>
      <w:r w:rsidRPr="001179C4">
        <w:rPr>
          <w:i/>
        </w:rPr>
        <w:t xml:space="preserve">  15 </w:t>
      </w:r>
    </w:p>
    <w:p w:rsidR="001179C4" w:rsidRPr="001179C4" w:rsidRDefault="001179C4" w:rsidP="001179C4">
      <w:pPr>
        <w:pStyle w:val="ListParagraph"/>
        <w:numPr>
          <w:ilvl w:val="0"/>
          <w:numId w:val="41"/>
        </w:numPr>
        <w:spacing w:before="100" w:beforeAutospacing="1" w:after="100" w:afterAutospacing="1" w:line="480" w:lineRule="auto"/>
        <w:rPr>
          <w:i/>
        </w:rPr>
      </w:pPr>
      <w:r w:rsidRPr="001179C4">
        <w:rPr>
          <w:i/>
        </w:rPr>
        <w:t xml:space="preserve">English 12 </w:t>
      </w:r>
    </w:p>
    <w:p w:rsidR="001179C4" w:rsidRPr="001179C4" w:rsidRDefault="001179C4" w:rsidP="001179C4">
      <w:pPr>
        <w:pStyle w:val="ListParagraph"/>
        <w:numPr>
          <w:ilvl w:val="0"/>
          <w:numId w:val="41"/>
        </w:numPr>
        <w:spacing w:before="100" w:beforeAutospacing="1" w:after="100" w:afterAutospacing="1" w:line="480" w:lineRule="auto"/>
        <w:rPr>
          <w:i/>
        </w:rPr>
      </w:pPr>
      <w:r w:rsidRPr="001179C4">
        <w:rPr>
          <w:i/>
        </w:rPr>
        <w:t xml:space="preserve">Kiswahili 10 </w:t>
      </w:r>
    </w:p>
    <w:p w:rsidR="001179C4" w:rsidRPr="001179C4" w:rsidRDefault="001179C4" w:rsidP="001179C4">
      <w:pPr>
        <w:pStyle w:val="ListParagraph"/>
        <w:numPr>
          <w:ilvl w:val="0"/>
          <w:numId w:val="41"/>
        </w:numPr>
        <w:spacing w:before="100" w:beforeAutospacing="1" w:after="100" w:afterAutospacing="1" w:line="480" w:lineRule="auto"/>
        <w:rPr>
          <w:i/>
        </w:rPr>
      </w:pPr>
      <w:r w:rsidRPr="001179C4">
        <w:rPr>
          <w:i/>
        </w:rPr>
        <w:t xml:space="preserve">Integrated Science  8 </w:t>
      </w:r>
    </w:p>
    <w:p w:rsidR="001179C4" w:rsidRPr="001179C4" w:rsidRDefault="001179C4" w:rsidP="001179C4">
      <w:pPr>
        <w:pStyle w:val="ListParagraph"/>
        <w:numPr>
          <w:ilvl w:val="0"/>
          <w:numId w:val="4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1179C4">
        <w:rPr>
          <w:i/>
        </w:rPr>
        <w:t>Social Studies  5</w:t>
      </w:r>
    </w:p>
    <w:p w:rsidR="001179C4" w:rsidRDefault="00B3067F" w:rsidP="00B3067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On the grid provided below, draw a bar graph to represent this data.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>(4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</w:rPr>
        <w:t xml:space="preserve"> Marks)</w:t>
      </w:r>
    </w:p>
    <w:p w:rsidR="001179C4" w:rsidRDefault="001179C4" w:rsidP="00B3067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F76E06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642C7CD3" wp14:editId="19BD96B4">
            <wp:extent cx="5943600" cy="5933492"/>
            <wp:effectExtent l="0" t="0" r="0" b="0"/>
            <wp:docPr id="15" name="Picture 15" descr="C:\Users\user\Desktop\ML EXAMS\graph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ML EXAMS\graph 2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3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9C4" w:rsidRDefault="001179C4" w:rsidP="00B3067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B3067F" w:rsidP="00B3067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b) Which subject h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>ad the highest number of EE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's?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>(1 Mark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1179C4" w:rsidRDefault="001179C4" w:rsidP="00B3067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B3067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B3067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B3067F" w:rsidRDefault="001179C4" w:rsidP="00B3067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B3067F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(6 Marks) Three friends, Alex, Brian, and Carol, shared a profit of Ksh 7,200 in the ratio 2:3:4 respectively. </w:t>
      </w:r>
    </w:p>
    <w:p w:rsidR="001179C4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) How much did Brian receive? 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b) If Carol used 25% of her share to buy a book, how much money did she have left?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B3067F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1179C4" w:rsidRDefault="00B3067F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>A rectangular water tank has the dimensions shown in the image above</w:t>
      </w:r>
      <w:r w:rsidR="001179C4" w:rsidRPr="00B3067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:rsidR="001179C4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b/>
          <w:bCs/>
          <w:sz w:val="24"/>
          <w:szCs w:val="24"/>
        </w:rPr>
        <w:t>Length = 3</w:t>
      </w:r>
      <w:r w:rsidR="001179C4">
        <w:rPr>
          <w:rFonts w:ascii="Times New Roman" w:eastAsia="Times New Roman" w:hAnsi="Times New Roman" w:cs="Times New Roman"/>
          <w:b/>
          <w:bCs/>
          <w:sz w:val="24"/>
          <w:szCs w:val="24"/>
        </w:rPr>
        <w:t>00c</w:t>
      </w:r>
      <w:r w:rsidRPr="00B3067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, </w:t>
      </w:r>
    </w:p>
    <w:p w:rsidR="001179C4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b/>
          <w:bCs/>
          <w:sz w:val="24"/>
          <w:szCs w:val="24"/>
        </w:rPr>
        <w:t>Width = 2</w:t>
      </w:r>
      <w:r w:rsidR="001179C4">
        <w:rPr>
          <w:rFonts w:ascii="Times New Roman" w:eastAsia="Times New Roman" w:hAnsi="Times New Roman" w:cs="Times New Roman"/>
          <w:b/>
          <w:bCs/>
          <w:sz w:val="24"/>
          <w:szCs w:val="24"/>
        </w:rPr>
        <w:t>00</w:t>
      </w:r>
      <w:r w:rsidRPr="00B3067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, 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ight = 150m</w:t>
      </w:r>
      <w:r w:rsidR="00B3067F" w:rsidRPr="00B3067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1179C4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) Calculate the volume of the tank in cubic meters.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>(2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 xml:space="preserve"> Marks)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b) 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>How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many liters of water can the tank hold when full?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>(3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 xml:space="preserve"> Marks)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B3067F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numPr>
          <w:ilvl w:val="0"/>
          <w:numId w:val="3"/>
        </w:numPr>
        <w:spacing w:after="0" w:line="360" w:lineRule="atLeast"/>
        <w:textAlignment w:val="baseline"/>
        <w:rPr>
          <w:rFonts w:ascii="Arial" w:eastAsia="Times New Roman" w:hAnsi="Arial" w:cs="Arial"/>
          <w:color w:val="444444"/>
          <w:sz w:val="19"/>
          <w:szCs w:val="19"/>
        </w:rPr>
      </w:pPr>
      <w:r w:rsidRPr="001179C4">
        <w:rPr>
          <w:rFonts w:ascii="Arial" w:eastAsia="Times New Roman" w:hAnsi="Arial" w:cs="Arial"/>
          <w:color w:val="444444"/>
          <w:sz w:val="19"/>
          <w:szCs w:val="19"/>
        </w:rPr>
        <w:t>What is three million forty eight thousand two hundred and fifty seven written in numerals?</w:t>
      </w:r>
      <w:r>
        <w:rPr>
          <w:rFonts w:ascii="Arial" w:eastAsia="Times New Roman" w:hAnsi="Arial" w:cs="Arial"/>
          <w:color w:val="444444"/>
          <w:sz w:val="19"/>
          <w:szCs w:val="19"/>
        </w:rPr>
        <w:t xml:space="preserve"> (2 marks)</w:t>
      </w:r>
    </w:p>
    <w:p w:rsidR="001179C4" w:rsidRDefault="001179C4" w:rsidP="001179C4">
      <w:pPr>
        <w:spacing w:after="0" w:line="360" w:lineRule="atLeast"/>
        <w:textAlignment w:val="baseline"/>
        <w:rPr>
          <w:rFonts w:ascii="Arial" w:eastAsia="Times New Roman" w:hAnsi="Arial" w:cs="Arial"/>
          <w:color w:val="444444"/>
          <w:sz w:val="19"/>
          <w:szCs w:val="19"/>
        </w:rPr>
      </w:pPr>
    </w:p>
    <w:p w:rsidR="001179C4" w:rsidRDefault="001179C4" w:rsidP="001179C4">
      <w:pPr>
        <w:spacing w:after="0" w:line="360" w:lineRule="atLeast"/>
        <w:textAlignment w:val="baseline"/>
        <w:rPr>
          <w:rFonts w:ascii="Arial" w:eastAsia="Times New Roman" w:hAnsi="Arial" w:cs="Arial"/>
          <w:color w:val="444444"/>
          <w:sz w:val="19"/>
          <w:szCs w:val="19"/>
        </w:rPr>
      </w:pPr>
    </w:p>
    <w:p w:rsidR="001179C4" w:rsidRPr="001179C4" w:rsidRDefault="001179C4" w:rsidP="001179C4">
      <w:pPr>
        <w:spacing w:after="0" w:line="360" w:lineRule="atLeast"/>
        <w:textAlignment w:val="baseline"/>
        <w:rPr>
          <w:rFonts w:ascii="Arial" w:eastAsia="Times New Roman" w:hAnsi="Arial" w:cs="Arial"/>
          <w:color w:val="444444"/>
          <w:sz w:val="19"/>
          <w:szCs w:val="19"/>
        </w:rPr>
      </w:pPr>
    </w:p>
    <w:p w:rsidR="001179C4" w:rsidRPr="00CC609C" w:rsidRDefault="001179C4" w:rsidP="001179C4">
      <w:pPr>
        <w:numPr>
          <w:ilvl w:val="0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609C">
        <w:rPr>
          <w:rFonts w:ascii="Times New Roman" w:eastAsia="Times New Roman" w:hAnsi="Times New Roman" w:cs="Times New Roman"/>
          <w:sz w:val="24"/>
          <w:szCs w:val="24"/>
        </w:rPr>
        <w:t>What is the place value of 7 in the number 9843.071? (2 marks)</w:t>
      </w:r>
    </w:p>
    <w:p w:rsidR="001179C4" w:rsidRPr="00CC609C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numPr>
          <w:ilvl w:val="0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609C">
        <w:rPr>
          <w:rFonts w:ascii="Times New Roman" w:eastAsia="Times New Roman" w:hAnsi="Times New Roman" w:cs="Times New Roman"/>
          <w:sz w:val="24"/>
          <w:szCs w:val="24"/>
        </w:rPr>
        <w:t>What is the next number in the pattern shown below? (1 mark</w:t>
      </w:r>
      <w:proofErr w:type="gramStart"/>
      <w:r w:rsidRPr="00CC609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CC609C">
        <w:rPr>
          <w:rFonts w:ascii="Times New Roman" w:eastAsia="Times New Roman" w:hAnsi="Times New Roman" w:cs="Times New Roman"/>
          <w:sz w:val="24"/>
          <w:szCs w:val="24"/>
        </w:rPr>
        <w:br/>
      </w:r>
      <w:r w:rsidRPr="00CC609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3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CC609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4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t>, 1</w:t>
      </w:r>
      <w:r w:rsidRPr="00CC609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1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CC609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4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t>, 1</w:t>
      </w:r>
      <w:r w:rsidRPr="00CC609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3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CC609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4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t>, 2</w:t>
      </w:r>
      <w:r w:rsidRPr="00CC609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1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CC609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4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t>, _______.</w:t>
      </w:r>
    </w:p>
    <w:p w:rsidR="001179C4" w:rsidRPr="00CC609C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numPr>
          <w:ilvl w:val="0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609C">
        <w:rPr>
          <w:rFonts w:ascii="Times New Roman" w:eastAsia="Times New Roman" w:hAnsi="Times New Roman" w:cs="Times New Roman"/>
          <w:sz w:val="24"/>
          <w:szCs w:val="24"/>
        </w:rPr>
        <w:t>What is </w:t>
      </w:r>
      <w:r w:rsidRPr="00CC609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3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CC609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8 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t>as a percentage? (1 mark)</w:t>
      </w:r>
    </w:p>
    <w:p w:rsidR="001179C4" w:rsidRPr="00CC609C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numPr>
          <w:ilvl w:val="0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609C">
        <w:rPr>
          <w:rFonts w:ascii="Times New Roman" w:eastAsia="Times New Roman" w:hAnsi="Times New Roman" w:cs="Times New Roman"/>
          <w:sz w:val="24"/>
          <w:szCs w:val="24"/>
        </w:rPr>
        <w:t xml:space="preserve">Charity cycled from home to school a distance of 12 kilometres. She started the journey at 7.20 </w:t>
      </w:r>
      <w:proofErr w:type="spellStart"/>
      <w:r w:rsidRPr="00CC609C">
        <w:rPr>
          <w:rFonts w:ascii="Times New Roman" w:eastAsia="Times New Roman" w:hAnsi="Times New Roman" w:cs="Times New Roman"/>
          <w:sz w:val="24"/>
          <w:szCs w:val="24"/>
        </w:rPr>
        <w:t>a.m</w:t>
      </w:r>
      <w:proofErr w:type="spellEnd"/>
      <w:r w:rsidRPr="00CC609C">
        <w:rPr>
          <w:rFonts w:ascii="Times New Roman" w:eastAsia="Times New Roman" w:hAnsi="Times New Roman" w:cs="Times New Roman"/>
          <w:sz w:val="24"/>
          <w:szCs w:val="24"/>
        </w:rPr>
        <w:t xml:space="preserve"> and arrived at 8.00 a.m. What was her speed in </w:t>
      </w:r>
      <w:proofErr w:type="spellStart"/>
      <w:r w:rsidRPr="00CC609C">
        <w:rPr>
          <w:rFonts w:ascii="Times New Roman" w:eastAsia="Times New Roman" w:hAnsi="Times New Roman" w:cs="Times New Roman"/>
          <w:sz w:val="24"/>
          <w:szCs w:val="24"/>
        </w:rPr>
        <w:t>metres</w:t>
      </w:r>
      <w:proofErr w:type="spellEnd"/>
      <w:r w:rsidRPr="00CC609C">
        <w:rPr>
          <w:rFonts w:ascii="Times New Roman" w:eastAsia="Times New Roman" w:hAnsi="Times New Roman" w:cs="Times New Roman"/>
          <w:sz w:val="24"/>
          <w:szCs w:val="24"/>
        </w:rPr>
        <w:t xml:space="preserve"> per second?(2 marks)</w:t>
      </w:r>
    </w:p>
    <w:p w:rsidR="001179C4" w:rsidRPr="00CC609C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numPr>
          <w:ilvl w:val="0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609C">
        <w:rPr>
          <w:rFonts w:ascii="Times New Roman" w:eastAsia="Times New Roman" w:hAnsi="Times New Roman" w:cs="Times New Roman"/>
          <w:sz w:val="24"/>
          <w:szCs w:val="24"/>
        </w:rPr>
        <w:t xml:space="preserve">The figure below shows a trapezium UWXY. Line YX is parallel to line UW. The perpendicular distance between the parallel lines is 12 cm and line YX = 18 cm. </w:t>
      </w:r>
    </w:p>
    <w:p w:rsidR="001179C4" w:rsidRPr="00CC609C" w:rsidRDefault="001179C4" w:rsidP="001179C4">
      <w:pPr>
        <w:pStyle w:val="ListParagraph"/>
        <w:numPr>
          <w:ilvl w:val="3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609C">
        <w:rPr>
          <w:rFonts w:ascii="Times New Roman" w:eastAsia="Times New Roman" w:hAnsi="Times New Roman" w:cs="Times New Roman"/>
          <w:sz w:val="24"/>
          <w:szCs w:val="24"/>
        </w:rPr>
        <w:t>The area of the trapezium is 252 cm</w:t>
      </w:r>
      <w:r w:rsidRPr="00CC609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2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t>.(3 marks)</w:t>
      </w:r>
      <w:r w:rsidRPr="00CC609C">
        <w:rPr>
          <w:rFonts w:ascii="Times New Roman" w:eastAsia="Times New Roman" w:hAnsi="Times New Roman" w:cs="Times New Roman"/>
          <w:sz w:val="24"/>
          <w:szCs w:val="24"/>
        </w:rPr>
        <w:br/>
      </w:r>
      <w:r w:rsidRPr="00CC609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661AAA" wp14:editId="3019CE97">
            <wp:extent cx="3378393" cy="1645920"/>
            <wp:effectExtent l="0" t="0" r="0" b="0"/>
            <wp:docPr id="16" name="Picture 16" descr="C8MathKCPE2023Q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8MathKCPE2023Q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9341" cy="1646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C609C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179C4" w:rsidRPr="00CC609C" w:rsidRDefault="001179C4" w:rsidP="001179C4">
      <w:pPr>
        <w:pStyle w:val="ListParagraph"/>
        <w:spacing w:after="0" w:line="360" w:lineRule="atLeast"/>
        <w:ind w:left="28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pStyle w:val="ListParagraph"/>
        <w:spacing w:after="0" w:line="360" w:lineRule="atLeast"/>
        <w:ind w:left="28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CC609C" w:rsidRDefault="001179C4" w:rsidP="001179C4">
      <w:pPr>
        <w:pStyle w:val="ListParagraph"/>
        <w:numPr>
          <w:ilvl w:val="3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609C">
        <w:rPr>
          <w:rFonts w:ascii="Times New Roman" w:eastAsia="Times New Roman" w:hAnsi="Times New Roman" w:cs="Times New Roman"/>
          <w:sz w:val="24"/>
          <w:szCs w:val="24"/>
        </w:rPr>
        <w:t>What is the length of line UW? (2 marks)</w:t>
      </w:r>
    </w:p>
    <w:p w:rsidR="001179C4" w:rsidRDefault="001179C4" w:rsidP="001179C4">
      <w:pPr>
        <w:spacing w:after="0" w:line="360" w:lineRule="atLeast"/>
        <w:textAlignment w:val="baseline"/>
        <w:rPr>
          <w:rFonts w:ascii="Arial" w:eastAsia="Times New Roman" w:hAnsi="Arial" w:cs="Arial"/>
          <w:color w:val="444444"/>
          <w:sz w:val="19"/>
          <w:szCs w:val="19"/>
        </w:rPr>
      </w:pPr>
    </w:p>
    <w:p w:rsidR="001179C4" w:rsidRPr="001179C4" w:rsidRDefault="001179C4" w:rsidP="001179C4">
      <w:pPr>
        <w:spacing w:after="0" w:line="360" w:lineRule="atLeast"/>
        <w:textAlignment w:val="baseline"/>
        <w:rPr>
          <w:rFonts w:ascii="Arial" w:eastAsia="Times New Roman" w:hAnsi="Arial" w:cs="Arial"/>
          <w:color w:val="444444"/>
          <w:sz w:val="19"/>
          <w:szCs w:val="19"/>
        </w:rPr>
      </w:pPr>
    </w:p>
    <w:p w:rsidR="00B3067F" w:rsidRDefault="00B3067F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The temperature in a town was 15</w:t>
      </w:r>
      <w:r w:rsidRPr="00B3067F">
        <w:rPr>
          <w:rFonts w:ascii="Cambria Math" w:eastAsia="Times New Roman" w:hAnsi="Cambria Math" w:cs="Cambria Math"/>
          <w:sz w:val="24"/>
          <w:szCs w:val="24"/>
        </w:rPr>
        <w:t>∘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C in the morning. It dropped by 7</w:t>
      </w:r>
      <w:r w:rsidRPr="00B3067F">
        <w:rPr>
          <w:rFonts w:ascii="Cambria Math" w:eastAsia="Times New Roman" w:hAnsi="Cambria Math" w:cs="Cambria Math"/>
          <w:sz w:val="24"/>
          <w:szCs w:val="24"/>
        </w:rPr>
        <w:t>∘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C in the afternoon and then rose by 3</w:t>
      </w:r>
      <w:r w:rsidRPr="00B3067F">
        <w:rPr>
          <w:rFonts w:ascii="Cambria Math" w:eastAsia="Times New Roman" w:hAnsi="Cambria Math" w:cs="Cambria Math"/>
          <w:sz w:val="24"/>
          <w:szCs w:val="24"/>
        </w:rPr>
        <w:t>∘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C in the evening. What was the temperature in the evening?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>(4 Marks)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B3067F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B3067F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 car travels at an average speed of 60 km/h. </w:t>
      </w:r>
    </w:p>
    <w:p w:rsidR="001179C4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) How long will it take to cover a distance of 210 km? 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b) If the car started its journey at 9:45 AM, what time would it arrive at its destination?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 xml:space="preserve"> (6 Marks)</w:t>
      </w: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B3067F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B3067F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Two bells ring at intervals of 12 minutes and 18 minutes respectively. If they both ring together at 10:00 AM, at what time will they next ring together?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 xml:space="preserve"> (5 Marks)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B3067F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Simplify the expression: </w:t>
      </w:r>
      <w:proofErr w:type="gramStart"/>
      <w:r w:rsidRPr="00B3067F">
        <w:rPr>
          <w:rFonts w:ascii="Times New Roman" w:eastAsia="Times New Roman" w:hAnsi="Times New Roman" w:cs="Times New Roman"/>
          <w:sz w:val="24"/>
          <w:szCs w:val="24"/>
        </w:rPr>
        <w:t>5x+</w:t>
      </w:r>
      <w:proofErr w:type="gramEnd"/>
      <w:r w:rsidRPr="00B3067F">
        <w:rPr>
          <w:rFonts w:ascii="Times New Roman" w:eastAsia="Times New Roman" w:hAnsi="Times New Roman" w:cs="Times New Roman"/>
          <w:sz w:val="24"/>
          <w:szCs w:val="24"/>
        </w:rPr>
        <w:t>3y−2x+7y.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>(2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 xml:space="preserve"> Marks)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179C4" w:rsidRPr="001179C4" w:rsidRDefault="001179C4" w:rsidP="001179C4">
      <w:pPr>
        <w:pStyle w:val="ListParagraph"/>
        <w:numPr>
          <w:ilvl w:val="0"/>
          <w:numId w:val="3"/>
        </w:numPr>
        <w:spacing w:after="0" w:line="360" w:lineRule="atLeast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sz w:val="24"/>
          <w:szCs w:val="24"/>
        </w:rPr>
        <w:t>What is the value of x in (2 marks</w:t>
      </w:r>
      <w:proofErr w:type="gramStart"/>
      <w:r w:rsidRPr="001179C4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1179C4">
        <w:rPr>
          <w:rFonts w:ascii="Times New Roman" w:eastAsia="Times New Roman" w:hAnsi="Times New Roman" w:cs="Times New Roman"/>
          <w:sz w:val="24"/>
          <w:szCs w:val="24"/>
        </w:rPr>
        <w:br/>
        <w:t>3(x+8)=4(x+4)?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B3067F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B3067F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The boiling point of water is 100</w:t>
      </w:r>
      <w:r w:rsidRPr="00B3067F">
        <w:rPr>
          <w:rFonts w:ascii="Cambria Math" w:eastAsia="Times New Roman" w:hAnsi="Cambria Math" w:cs="Cambria Math"/>
          <w:sz w:val="24"/>
          <w:szCs w:val="24"/>
        </w:rPr>
        <w:t>∘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C. The freezing point of water is 0</w:t>
      </w:r>
      <w:r w:rsidRPr="00B3067F">
        <w:rPr>
          <w:rFonts w:ascii="Cambria Math" w:eastAsia="Times New Roman" w:hAnsi="Cambria Math" w:cs="Cambria Math"/>
          <w:sz w:val="24"/>
          <w:szCs w:val="24"/>
        </w:rPr>
        <w:t>∘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 xml:space="preserve">(4 Marks) </w:t>
      </w:r>
    </w:p>
    <w:p w:rsidR="001179C4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) What is the difference between the boiling and freezing points of water? 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b) If the temperature of a liquid is 25</w:t>
      </w:r>
      <w:r w:rsidRPr="00B3067F">
        <w:rPr>
          <w:rFonts w:ascii="Cambria Math" w:eastAsia="Times New Roman" w:hAnsi="Cambria Math" w:cs="Cambria Math"/>
          <w:sz w:val="24"/>
          <w:szCs w:val="24"/>
        </w:rPr>
        <w:t>∘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C and it drops by 15</w:t>
      </w:r>
      <w:r w:rsidRPr="00B3067F">
        <w:rPr>
          <w:rFonts w:ascii="Cambria Math" w:eastAsia="Times New Roman" w:hAnsi="Cambria Math" w:cs="Cambria Math"/>
          <w:sz w:val="24"/>
          <w:szCs w:val="24"/>
        </w:rPr>
        <w:t>∘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>C, what is the new temperature?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Pr="00B3067F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B3067F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Using a ruler and a pair of compasses only, construct an equilateral triangle ABC with sides 6 cm.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>(4 Marks)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B3067F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 farmer plants trees in a pattern. In the first row, he plants 3 trees, in the second row, 6 trees, and in the third row, 9 trees. </w:t>
      </w:r>
      <w:r w:rsidR="001179C4" w:rsidRPr="00B3067F">
        <w:rPr>
          <w:rFonts w:ascii="Times New Roman" w:eastAsia="Times New Roman" w:hAnsi="Times New Roman" w:cs="Times New Roman"/>
          <w:sz w:val="24"/>
          <w:szCs w:val="24"/>
        </w:rPr>
        <w:t>(5 Marks)</w:t>
      </w:r>
    </w:p>
    <w:p w:rsidR="001179C4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a) How many trees will be in the 5th row if the pattern continues? 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b) How many trees will be in total in the first 5 rows?</w:t>
      </w:r>
      <w:r w:rsidR="001179C4" w:rsidRPr="001179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33330" w:rsidRDefault="00D33330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B3067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3AD6356" wp14:editId="4DC89A4E">
            <wp:simplePos x="0" y="0"/>
            <wp:positionH relativeFrom="column">
              <wp:posOffset>643255</wp:posOffset>
            </wp:positionH>
            <wp:positionV relativeFrom="paragraph">
              <wp:posOffset>345440</wp:posOffset>
            </wp:positionV>
            <wp:extent cx="2616200" cy="1741170"/>
            <wp:effectExtent l="0" t="0" r="0" b="0"/>
            <wp:wrapNone/>
            <wp:docPr id="17" name="Picture 17" descr="POLYSTOR CYLINDRICAL TA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POLYSTOR CYLINDRICAL TANK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74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67F" w:rsidRPr="00B3067F">
        <w:rPr>
          <w:rFonts w:ascii="Times New Roman" w:eastAsia="Times New Roman" w:hAnsi="Times New Roman" w:cs="Times New Roman"/>
          <w:sz w:val="24"/>
          <w:szCs w:val="24"/>
        </w:rPr>
        <w:t>A cylindrical water tank has a radius of 0.7 meters and a height of 2 meters.</w:t>
      </w:r>
      <w:r w:rsidRPr="001179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(6 Marks) 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D487CA" wp14:editId="2B6A27FA">
                <wp:simplePos x="0" y="0"/>
                <wp:positionH relativeFrom="column">
                  <wp:posOffset>1367376</wp:posOffset>
                </wp:positionH>
                <wp:positionV relativeFrom="paragraph">
                  <wp:posOffset>298782</wp:posOffset>
                </wp:positionV>
                <wp:extent cx="83" cy="1247774"/>
                <wp:effectExtent l="76200" t="19050" r="76200" b="6731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3" cy="124777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9" o:spid="_x0000_s1026" style="position:absolute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7.65pt,23.55pt" to="107.65pt,1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28C6243" wp14:editId="7EA25FE8">
                <wp:simplePos x="0" y="0"/>
                <wp:positionH relativeFrom="column">
                  <wp:posOffset>1366520</wp:posOffset>
                </wp:positionH>
                <wp:positionV relativeFrom="paragraph">
                  <wp:posOffset>282575</wp:posOffset>
                </wp:positionV>
                <wp:extent cx="532130" cy="15875"/>
                <wp:effectExtent l="57150" t="38100" r="58420" b="9842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2130" cy="1587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8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7.6pt,22.25pt" to="149.5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0.7M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</w:p>
    <w:p w:rsidR="001179C4" w:rsidRDefault="001179C4" w:rsidP="001179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2M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a) Calculate the volume of the tank in cubic meters (use π=</w:t>
      </w:r>
      <w:proofErr w:type="gramStart"/>
      <w:r w:rsidRPr="00B3067F">
        <w:rPr>
          <w:rFonts w:ascii="Times New Roman" w:eastAsia="Times New Roman" w:hAnsi="Times New Roman" w:cs="Times New Roman"/>
          <w:sz w:val="24"/>
          <w:szCs w:val="24"/>
        </w:rPr>
        <w:t>722​)</w:t>
      </w:r>
      <w:proofErr w:type="gramEnd"/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179C4" w:rsidRDefault="001179C4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067F" w:rsidRPr="00B3067F" w:rsidRDefault="00B3067F" w:rsidP="001179C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b) If 500 liters of water are drawn from the full tank, how many liters of water </w:t>
      </w:r>
      <w:r w:rsidR="001179C4">
        <w:rPr>
          <w:rFonts w:ascii="Times New Roman" w:eastAsia="Times New Roman" w:hAnsi="Times New Roman" w:cs="Times New Roman"/>
          <w:sz w:val="24"/>
          <w:szCs w:val="24"/>
        </w:rPr>
        <w:t xml:space="preserve">remain in the tank? </w:t>
      </w: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A3848" w:rsidRDefault="00D33330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0716035408  </w:t>
      </w:r>
    </w:p>
    <w:p w:rsid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179C4" w:rsidRDefault="00D33330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PETENCE KENYA</w:t>
      </w:r>
    </w:p>
    <w:p w:rsidR="00B3067F" w:rsidRPr="001179C4" w:rsidRDefault="001179C4" w:rsidP="001179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179C4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B3067F" w:rsidRPr="001179C4" w:rsidSect="001F30D0">
      <w:type w:val="continuous"/>
      <w:pgSz w:w="12240" w:h="15840"/>
      <w:pgMar w:top="426" w:right="333" w:bottom="1440" w:left="426" w:header="720" w:footer="127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674C" w:rsidRDefault="000E674C" w:rsidP="003D426C">
      <w:pPr>
        <w:spacing w:after="0" w:line="240" w:lineRule="auto"/>
      </w:pPr>
      <w:r>
        <w:separator/>
      </w:r>
    </w:p>
  </w:endnote>
  <w:endnote w:type="continuationSeparator" w:id="0">
    <w:p w:rsidR="000E674C" w:rsidRDefault="000E674C" w:rsidP="003D42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426C" w:rsidRPr="0096799A" w:rsidRDefault="003D426C" w:rsidP="003D426C">
    <w:pPr>
      <w:pStyle w:val="Footer"/>
      <w:rPr>
        <w:rFonts w:ascii="Bradley Hand ITC" w:hAnsi="Bradley Hand ITC"/>
        <w:b/>
      </w:rPr>
    </w:pP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MATHEMATICS             </w:t>
    </w:r>
    <w:hyperlink r:id="rId1" w:history="1">
      <w:r w:rsidR="00D33330" w:rsidRPr="00A6544F">
        <w:rPr>
          <w:rStyle w:val="Hyperlink"/>
          <w:rFonts w:ascii="Bradley Hand ITC" w:hAnsi="Bradley Hand ITC"/>
          <w:b/>
        </w:rPr>
        <w:t>www.competence.co.ke</w:t>
      </w:r>
    </w:hyperlink>
    <w:r w:rsidR="00D33330">
      <w:rPr>
        <w:rFonts w:ascii="Bradley Hand ITC" w:hAnsi="Bradley Hand ITC"/>
        <w:b/>
      </w:rPr>
      <w:t xml:space="preserve"> </w:t>
    </w:r>
    <w:r w:rsidR="0040481F">
      <w:rPr>
        <w:rFonts w:ascii="Bradley Hand ITC" w:hAnsi="Bradley Hand ITC"/>
        <w:b/>
      </w:rPr>
      <w:t xml:space="preserve">  </w:t>
    </w:r>
    <w:r>
      <w:rPr>
        <w:rFonts w:ascii="Bradley Hand ITC" w:hAnsi="Bradley Hand ITC"/>
        <w:b/>
      </w:rPr>
      <w:t xml:space="preserve">    </w:t>
    </w:r>
    <w:r w:rsidR="0040481F">
      <w:rPr>
        <w:rFonts w:ascii="Bradley Hand ITC" w:hAnsi="Bradley Hand ITC"/>
        <w:b/>
      </w:rPr>
      <w:t>703</w:t>
    </w:r>
    <w:r w:rsidR="00D33330">
      <w:rPr>
        <w:rFonts w:ascii="Bradley Hand ITC" w:hAnsi="Bradley Hand ITC"/>
        <w:b/>
      </w:rPr>
      <w:t xml:space="preserve">               </w:t>
    </w:r>
    <w:r>
      <w:rPr>
        <w:rFonts w:ascii="Bradley Hand ITC" w:hAnsi="Bradley Hand ITC"/>
        <w:b/>
      </w:rPr>
      <w:t xml:space="preserve"> ………EVERY LEARNER COUNTS……</w:t>
    </w:r>
  </w:p>
  <w:p w:rsidR="003D426C" w:rsidRDefault="00AF4C36" w:rsidP="00AF4C36">
    <w:pPr>
      <w:pStyle w:val="Footer"/>
      <w:tabs>
        <w:tab w:val="clear" w:pos="4680"/>
        <w:tab w:val="clear" w:pos="9360"/>
        <w:tab w:val="left" w:pos="8172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674C" w:rsidRDefault="000E674C" w:rsidP="003D426C">
      <w:pPr>
        <w:spacing w:after="0" w:line="240" w:lineRule="auto"/>
      </w:pPr>
      <w:r>
        <w:separator/>
      </w:r>
    </w:p>
  </w:footnote>
  <w:footnote w:type="continuationSeparator" w:id="0">
    <w:p w:rsidR="000E674C" w:rsidRDefault="000E674C" w:rsidP="003D42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633487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573BD9"/>
    <w:multiLevelType w:val="multilevel"/>
    <w:tmpl w:val="5E3EE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09327A1"/>
    <w:multiLevelType w:val="multilevel"/>
    <w:tmpl w:val="40D0C74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lowerLetter"/>
      <w:lvlText w:val="%3."/>
      <w:lvlJc w:val="left"/>
      <w:pPr>
        <w:ind w:left="644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4427A59"/>
    <w:multiLevelType w:val="multilevel"/>
    <w:tmpl w:val="0BCA95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5A66A80"/>
    <w:multiLevelType w:val="multilevel"/>
    <w:tmpl w:val="07664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6FC32FC"/>
    <w:multiLevelType w:val="multilevel"/>
    <w:tmpl w:val="3BEE6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89D2C8F"/>
    <w:multiLevelType w:val="multilevel"/>
    <w:tmpl w:val="3188A30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AE93363"/>
    <w:multiLevelType w:val="multilevel"/>
    <w:tmpl w:val="114E3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0DF600B"/>
    <w:multiLevelType w:val="multilevel"/>
    <w:tmpl w:val="A00455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35314B1"/>
    <w:multiLevelType w:val="hybridMultilevel"/>
    <w:tmpl w:val="0CDCC84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5767C36"/>
    <w:multiLevelType w:val="multilevel"/>
    <w:tmpl w:val="DBD8971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6CB142A"/>
    <w:multiLevelType w:val="multilevel"/>
    <w:tmpl w:val="47A60A26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>
    <w:nsid w:val="17E8593E"/>
    <w:multiLevelType w:val="multilevel"/>
    <w:tmpl w:val="F67EE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19C67893"/>
    <w:multiLevelType w:val="multilevel"/>
    <w:tmpl w:val="D2F247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>
    <w:nsid w:val="1A6F3A7C"/>
    <w:multiLevelType w:val="multilevel"/>
    <w:tmpl w:val="E03868A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0A042E2"/>
    <w:multiLevelType w:val="multilevel"/>
    <w:tmpl w:val="11EA9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64A1FF2"/>
    <w:multiLevelType w:val="multilevel"/>
    <w:tmpl w:val="5E1A9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693181A"/>
    <w:multiLevelType w:val="multilevel"/>
    <w:tmpl w:val="9F18C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E93781E"/>
    <w:multiLevelType w:val="multilevel"/>
    <w:tmpl w:val="B752699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46E2AE8"/>
    <w:multiLevelType w:val="multilevel"/>
    <w:tmpl w:val="834ED2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7631D5C"/>
    <w:multiLevelType w:val="multilevel"/>
    <w:tmpl w:val="1B7CC182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8054798"/>
    <w:multiLevelType w:val="multilevel"/>
    <w:tmpl w:val="86D88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CFC4642"/>
    <w:multiLevelType w:val="multilevel"/>
    <w:tmpl w:val="07C43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20204E4"/>
    <w:multiLevelType w:val="multilevel"/>
    <w:tmpl w:val="A90A92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452454D"/>
    <w:multiLevelType w:val="multilevel"/>
    <w:tmpl w:val="B5D8A60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4634C64"/>
    <w:multiLevelType w:val="multilevel"/>
    <w:tmpl w:val="BB426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>
    <w:nsid w:val="451566D1"/>
    <w:multiLevelType w:val="multilevel"/>
    <w:tmpl w:val="6BAC09EC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7">
    <w:nsid w:val="497D1612"/>
    <w:multiLevelType w:val="multilevel"/>
    <w:tmpl w:val="A5F8C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3941D31"/>
    <w:multiLevelType w:val="multilevel"/>
    <w:tmpl w:val="5148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41E49E5"/>
    <w:multiLevelType w:val="multilevel"/>
    <w:tmpl w:val="15282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4B14D22"/>
    <w:multiLevelType w:val="multilevel"/>
    <w:tmpl w:val="AB6E3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56C1637C"/>
    <w:multiLevelType w:val="multilevel"/>
    <w:tmpl w:val="C19057F2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6CE5EF8"/>
    <w:multiLevelType w:val="multilevel"/>
    <w:tmpl w:val="4EDCB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5A430209"/>
    <w:multiLevelType w:val="multilevel"/>
    <w:tmpl w:val="2BF8298C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ind w:left="18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4">
    <w:nsid w:val="5D251A5F"/>
    <w:multiLevelType w:val="multilevel"/>
    <w:tmpl w:val="D2DCF8C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3C122C3"/>
    <w:multiLevelType w:val="multilevel"/>
    <w:tmpl w:val="B9380BBA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6">
    <w:nsid w:val="64D10061"/>
    <w:multiLevelType w:val="multilevel"/>
    <w:tmpl w:val="89A89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0926F9B"/>
    <w:multiLevelType w:val="multilevel"/>
    <w:tmpl w:val="D66C9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0F657BD"/>
    <w:multiLevelType w:val="multilevel"/>
    <w:tmpl w:val="85964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2E32C7D"/>
    <w:multiLevelType w:val="multilevel"/>
    <w:tmpl w:val="E744B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FD56544"/>
    <w:multiLevelType w:val="multilevel"/>
    <w:tmpl w:val="676AEA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8"/>
  </w:num>
  <w:num w:numId="2">
    <w:abstractNumId w:val="11"/>
  </w:num>
  <w:num w:numId="3">
    <w:abstractNumId w:val="2"/>
  </w:num>
  <w:num w:numId="4">
    <w:abstractNumId w:val="32"/>
  </w:num>
  <w:num w:numId="5">
    <w:abstractNumId w:val="1"/>
  </w:num>
  <w:num w:numId="6">
    <w:abstractNumId w:val="27"/>
  </w:num>
  <w:num w:numId="7">
    <w:abstractNumId w:val="7"/>
  </w:num>
  <w:num w:numId="8">
    <w:abstractNumId w:val="37"/>
  </w:num>
  <w:num w:numId="9">
    <w:abstractNumId w:val="20"/>
  </w:num>
  <w:num w:numId="10">
    <w:abstractNumId w:val="17"/>
  </w:num>
  <w:num w:numId="11">
    <w:abstractNumId w:val="12"/>
  </w:num>
  <w:num w:numId="12">
    <w:abstractNumId w:val="15"/>
  </w:num>
  <w:num w:numId="13">
    <w:abstractNumId w:val="34"/>
  </w:num>
  <w:num w:numId="14">
    <w:abstractNumId w:val="16"/>
  </w:num>
  <w:num w:numId="15">
    <w:abstractNumId w:val="30"/>
  </w:num>
  <w:num w:numId="16">
    <w:abstractNumId w:val="31"/>
  </w:num>
  <w:num w:numId="17">
    <w:abstractNumId w:val="39"/>
  </w:num>
  <w:num w:numId="18">
    <w:abstractNumId w:val="4"/>
  </w:num>
  <w:num w:numId="19">
    <w:abstractNumId w:val="14"/>
  </w:num>
  <w:num w:numId="20">
    <w:abstractNumId w:val="29"/>
  </w:num>
  <w:num w:numId="21">
    <w:abstractNumId w:val="22"/>
  </w:num>
  <w:num w:numId="22">
    <w:abstractNumId w:val="6"/>
  </w:num>
  <w:num w:numId="23">
    <w:abstractNumId w:val="28"/>
  </w:num>
  <w:num w:numId="24">
    <w:abstractNumId w:val="21"/>
  </w:num>
  <w:num w:numId="25">
    <w:abstractNumId w:val="10"/>
  </w:num>
  <w:num w:numId="26">
    <w:abstractNumId w:val="0"/>
  </w:num>
  <w:num w:numId="27">
    <w:abstractNumId w:val="3"/>
  </w:num>
  <w:num w:numId="28">
    <w:abstractNumId w:val="25"/>
  </w:num>
  <w:num w:numId="29">
    <w:abstractNumId w:val="23"/>
  </w:num>
  <w:num w:numId="30">
    <w:abstractNumId w:val="23"/>
    <w:lvlOverride w:ilvl="1">
      <w:lvl w:ilvl="1">
        <w:numFmt w:val="lowerRoman"/>
        <w:lvlText w:val="%2."/>
        <w:lvlJc w:val="right"/>
      </w:lvl>
    </w:lvlOverride>
  </w:num>
  <w:num w:numId="31">
    <w:abstractNumId w:val="23"/>
    <w:lvlOverride w:ilvl="1">
      <w:lvl w:ilvl="1">
        <w:numFmt w:val="upperLetter"/>
        <w:lvlText w:val="%2."/>
        <w:lvlJc w:val="right"/>
      </w:lvl>
    </w:lvlOverride>
  </w:num>
  <w:num w:numId="32">
    <w:abstractNumId w:val="13"/>
  </w:num>
  <w:num w:numId="33">
    <w:abstractNumId w:val="8"/>
  </w:num>
  <w:num w:numId="34">
    <w:abstractNumId w:val="26"/>
  </w:num>
  <w:num w:numId="35">
    <w:abstractNumId w:val="33"/>
  </w:num>
  <w:num w:numId="36">
    <w:abstractNumId w:val="35"/>
  </w:num>
  <w:num w:numId="37">
    <w:abstractNumId w:val="24"/>
  </w:num>
  <w:num w:numId="38">
    <w:abstractNumId w:val="40"/>
  </w:num>
  <w:num w:numId="39">
    <w:abstractNumId w:val="36"/>
  </w:num>
  <w:num w:numId="40">
    <w:abstractNumId w:val="5"/>
  </w:num>
  <w:num w:numId="41">
    <w:abstractNumId w:val="9"/>
  </w:num>
  <w:num w:numId="42">
    <w:abstractNumId w:val="19"/>
  </w:num>
  <w:num w:numId="4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3067F"/>
    <w:rsid w:val="000A3848"/>
    <w:rsid w:val="000E674C"/>
    <w:rsid w:val="001179C4"/>
    <w:rsid w:val="00141DD7"/>
    <w:rsid w:val="001F30D0"/>
    <w:rsid w:val="00310F98"/>
    <w:rsid w:val="003D426C"/>
    <w:rsid w:val="0040481F"/>
    <w:rsid w:val="00425410"/>
    <w:rsid w:val="004A3609"/>
    <w:rsid w:val="0053799E"/>
    <w:rsid w:val="00576D0F"/>
    <w:rsid w:val="005B6FD1"/>
    <w:rsid w:val="006477BF"/>
    <w:rsid w:val="008D64F6"/>
    <w:rsid w:val="00AE0041"/>
    <w:rsid w:val="00AF4C36"/>
    <w:rsid w:val="00B3067F"/>
    <w:rsid w:val="00CC609C"/>
    <w:rsid w:val="00D33330"/>
    <w:rsid w:val="00D4074C"/>
    <w:rsid w:val="00D7793F"/>
    <w:rsid w:val="00DA4A3C"/>
    <w:rsid w:val="00FC0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3067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306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3067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067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3067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3067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at-mdc-button-persistent-ripple">
    <w:name w:val="mat-mdc-button-persistent-ripple"/>
    <w:basedOn w:val="DefaultParagraphFont"/>
    <w:rsid w:val="00B3067F"/>
  </w:style>
  <w:style w:type="character" w:customStyle="1" w:styleId="mdc-buttonlabel">
    <w:name w:val="mdc-button__label"/>
    <w:basedOn w:val="DefaultParagraphFont"/>
    <w:rsid w:val="00B3067F"/>
  </w:style>
  <w:style w:type="character" w:customStyle="1" w:styleId="show-more-button-text">
    <w:name w:val="show-more-button-text"/>
    <w:basedOn w:val="DefaultParagraphFont"/>
    <w:rsid w:val="00B3067F"/>
  </w:style>
  <w:style w:type="character" w:customStyle="1" w:styleId="mat-focus-indicator">
    <w:name w:val="mat-focus-indicator"/>
    <w:basedOn w:val="DefaultParagraphFont"/>
    <w:rsid w:val="00B3067F"/>
  </w:style>
  <w:style w:type="character" w:customStyle="1" w:styleId="mat-mdc-button-touch-target">
    <w:name w:val="mat-mdc-button-touch-target"/>
    <w:basedOn w:val="DefaultParagraphFont"/>
    <w:rsid w:val="00B3067F"/>
  </w:style>
  <w:style w:type="character" w:customStyle="1" w:styleId="user-query-container">
    <w:name w:val="user-query-container"/>
    <w:basedOn w:val="DefaultParagraphFont"/>
    <w:rsid w:val="00B3067F"/>
  </w:style>
  <w:style w:type="character" w:customStyle="1" w:styleId="user-query-bubble-with-background">
    <w:name w:val="user-query-bubble-with-background"/>
    <w:basedOn w:val="DefaultParagraphFont"/>
    <w:rsid w:val="00B3067F"/>
  </w:style>
  <w:style w:type="character" w:customStyle="1" w:styleId="horizontal-container">
    <w:name w:val="horizontal-container"/>
    <w:basedOn w:val="DefaultParagraphFont"/>
    <w:rsid w:val="00B3067F"/>
  </w:style>
  <w:style w:type="paragraph" w:customStyle="1" w:styleId="query-text-line">
    <w:name w:val="query-text-line"/>
    <w:basedOn w:val="Normal"/>
    <w:rsid w:val="00B306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306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3067F"/>
    <w:rPr>
      <w:i/>
      <w:iCs/>
    </w:rPr>
  </w:style>
  <w:style w:type="character" w:styleId="Strong">
    <w:name w:val="Strong"/>
    <w:basedOn w:val="DefaultParagraphFont"/>
    <w:uiPriority w:val="22"/>
    <w:qFormat/>
    <w:rsid w:val="00B3067F"/>
    <w:rPr>
      <w:b/>
      <w:bCs/>
    </w:rPr>
  </w:style>
  <w:style w:type="character" w:customStyle="1" w:styleId="citation-3">
    <w:name w:val="citation-3"/>
    <w:basedOn w:val="DefaultParagraphFont"/>
    <w:rsid w:val="00B3067F"/>
  </w:style>
  <w:style w:type="character" w:customStyle="1" w:styleId="citation-2">
    <w:name w:val="citation-2"/>
    <w:basedOn w:val="DefaultParagraphFont"/>
    <w:rsid w:val="00B3067F"/>
  </w:style>
  <w:style w:type="character" w:customStyle="1" w:styleId="katex">
    <w:name w:val="katex"/>
    <w:basedOn w:val="DefaultParagraphFont"/>
    <w:rsid w:val="00B3067F"/>
  </w:style>
  <w:style w:type="character" w:customStyle="1" w:styleId="katex-html">
    <w:name w:val="katex-html"/>
    <w:basedOn w:val="DefaultParagraphFont"/>
    <w:rsid w:val="00B3067F"/>
  </w:style>
  <w:style w:type="character" w:customStyle="1" w:styleId="base">
    <w:name w:val="base"/>
    <w:basedOn w:val="DefaultParagraphFont"/>
    <w:rsid w:val="00B3067F"/>
  </w:style>
  <w:style w:type="character" w:customStyle="1" w:styleId="strut">
    <w:name w:val="strut"/>
    <w:basedOn w:val="DefaultParagraphFont"/>
    <w:rsid w:val="00B3067F"/>
  </w:style>
  <w:style w:type="character" w:customStyle="1" w:styleId="mord">
    <w:name w:val="mord"/>
    <w:basedOn w:val="DefaultParagraphFont"/>
    <w:rsid w:val="00B3067F"/>
  </w:style>
  <w:style w:type="character" w:customStyle="1" w:styleId="mopen">
    <w:name w:val="mopen"/>
    <w:basedOn w:val="DefaultParagraphFont"/>
    <w:rsid w:val="00B3067F"/>
  </w:style>
  <w:style w:type="character" w:customStyle="1" w:styleId="mfrac">
    <w:name w:val="mfrac"/>
    <w:basedOn w:val="DefaultParagraphFont"/>
    <w:rsid w:val="00B3067F"/>
  </w:style>
  <w:style w:type="character" w:customStyle="1" w:styleId="vlist-t">
    <w:name w:val="vlist-t"/>
    <w:basedOn w:val="DefaultParagraphFont"/>
    <w:rsid w:val="00B3067F"/>
  </w:style>
  <w:style w:type="character" w:customStyle="1" w:styleId="vlist-r">
    <w:name w:val="vlist-r"/>
    <w:basedOn w:val="DefaultParagraphFont"/>
    <w:rsid w:val="00B3067F"/>
  </w:style>
  <w:style w:type="character" w:customStyle="1" w:styleId="vlist">
    <w:name w:val="vlist"/>
    <w:basedOn w:val="DefaultParagraphFont"/>
    <w:rsid w:val="00B3067F"/>
  </w:style>
  <w:style w:type="character" w:customStyle="1" w:styleId="pstrut">
    <w:name w:val="pstrut"/>
    <w:basedOn w:val="DefaultParagraphFont"/>
    <w:rsid w:val="00B3067F"/>
  </w:style>
  <w:style w:type="character" w:customStyle="1" w:styleId="sizing">
    <w:name w:val="sizing"/>
    <w:basedOn w:val="DefaultParagraphFont"/>
    <w:rsid w:val="00B3067F"/>
  </w:style>
  <w:style w:type="character" w:customStyle="1" w:styleId="frac-line">
    <w:name w:val="frac-line"/>
    <w:basedOn w:val="DefaultParagraphFont"/>
    <w:rsid w:val="00B3067F"/>
  </w:style>
  <w:style w:type="character" w:customStyle="1" w:styleId="vlist-s">
    <w:name w:val="vlist-s"/>
    <w:basedOn w:val="DefaultParagraphFont"/>
    <w:rsid w:val="00B3067F"/>
  </w:style>
  <w:style w:type="character" w:customStyle="1" w:styleId="mclose">
    <w:name w:val="mclose"/>
    <w:basedOn w:val="DefaultParagraphFont"/>
    <w:rsid w:val="00B3067F"/>
  </w:style>
  <w:style w:type="character" w:customStyle="1" w:styleId="msupsub">
    <w:name w:val="msupsub"/>
    <w:basedOn w:val="DefaultParagraphFont"/>
    <w:rsid w:val="00B3067F"/>
  </w:style>
  <w:style w:type="character" w:customStyle="1" w:styleId="mbin">
    <w:name w:val="mbin"/>
    <w:basedOn w:val="DefaultParagraphFont"/>
    <w:rsid w:val="00B3067F"/>
  </w:style>
  <w:style w:type="character" w:customStyle="1" w:styleId="mspace">
    <w:name w:val="mspace"/>
    <w:basedOn w:val="DefaultParagraphFont"/>
    <w:rsid w:val="00B3067F"/>
  </w:style>
  <w:style w:type="character" w:customStyle="1" w:styleId="mrel">
    <w:name w:val="mrel"/>
    <w:basedOn w:val="DefaultParagraphFont"/>
    <w:rsid w:val="00B3067F"/>
  </w:style>
  <w:style w:type="character" w:customStyle="1" w:styleId="citation-1">
    <w:name w:val="citation-1"/>
    <w:basedOn w:val="DefaultParagraphFont"/>
    <w:rsid w:val="00B3067F"/>
  </w:style>
  <w:style w:type="character" w:customStyle="1" w:styleId="citation-0">
    <w:name w:val="citation-0"/>
    <w:basedOn w:val="DefaultParagraphFont"/>
    <w:rsid w:val="00B3067F"/>
  </w:style>
  <w:style w:type="character" w:customStyle="1" w:styleId="minner">
    <w:name w:val="minner"/>
    <w:basedOn w:val="DefaultParagraphFont"/>
    <w:rsid w:val="00B3067F"/>
  </w:style>
  <w:style w:type="character" w:customStyle="1" w:styleId="delimsizing">
    <w:name w:val="delimsizing"/>
    <w:basedOn w:val="DefaultParagraphFont"/>
    <w:rsid w:val="00B3067F"/>
  </w:style>
  <w:style w:type="character" w:customStyle="1" w:styleId="mtable">
    <w:name w:val="mtable"/>
    <w:basedOn w:val="DefaultParagraphFont"/>
    <w:rsid w:val="00B3067F"/>
  </w:style>
  <w:style w:type="character" w:customStyle="1" w:styleId="col-align-c">
    <w:name w:val="col-align-c"/>
    <w:basedOn w:val="DefaultParagraphFont"/>
    <w:rsid w:val="00B3067F"/>
  </w:style>
  <w:style w:type="character" w:customStyle="1" w:styleId="mat-ripple">
    <w:name w:val="mat-ripple"/>
    <w:basedOn w:val="DefaultParagraphFont"/>
    <w:rsid w:val="00B3067F"/>
  </w:style>
  <w:style w:type="character" w:customStyle="1" w:styleId="citation-5">
    <w:name w:val="citation-5"/>
    <w:basedOn w:val="DefaultParagraphFont"/>
    <w:rsid w:val="00B3067F"/>
  </w:style>
  <w:style w:type="character" w:customStyle="1" w:styleId="citation-4">
    <w:name w:val="citation-4"/>
    <w:basedOn w:val="DefaultParagraphFont"/>
    <w:rsid w:val="00B3067F"/>
  </w:style>
  <w:style w:type="character" w:customStyle="1" w:styleId="citation-7">
    <w:name w:val="citation-7"/>
    <w:basedOn w:val="DefaultParagraphFont"/>
    <w:rsid w:val="00B3067F"/>
  </w:style>
  <w:style w:type="character" w:customStyle="1" w:styleId="citation-6">
    <w:name w:val="citation-6"/>
    <w:basedOn w:val="DefaultParagraphFont"/>
    <w:rsid w:val="00B3067F"/>
  </w:style>
  <w:style w:type="character" w:customStyle="1" w:styleId="citation-9">
    <w:name w:val="citation-9"/>
    <w:basedOn w:val="DefaultParagraphFont"/>
    <w:rsid w:val="00B3067F"/>
  </w:style>
  <w:style w:type="character" w:customStyle="1" w:styleId="citation-8">
    <w:name w:val="citation-8"/>
    <w:basedOn w:val="DefaultParagraphFont"/>
    <w:rsid w:val="00B3067F"/>
  </w:style>
  <w:style w:type="character" w:customStyle="1" w:styleId="mpunct">
    <w:name w:val="mpunct"/>
    <w:basedOn w:val="DefaultParagraphFont"/>
    <w:rsid w:val="00B3067F"/>
  </w:style>
  <w:style w:type="character" w:customStyle="1" w:styleId="citation-11">
    <w:name w:val="citation-11"/>
    <w:basedOn w:val="DefaultParagraphFont"/>
    <w:rsid w:val="00B3067F"/>
  </w:style>
  <w:style w:type="character" w:customStyle="1" w:styleId="citation-10">
    <w:name w:val="citation-10"/>
    <w:basedOn w:val="DefaultParagraphFont"/>
    <w:rsid w:val="00B3067F"/>
  </w:style>
  <w:style w:type="character" w:customStyle="1" w:styleId="citation-13">
    <w:name w:val="citation-13"/>
    <w:basedOn w:val="DefaultParagraphFont"/>
    <w:rsid w:val="00B3067F"/>
  </w:style>
  <w:style w:type="character" w:customStyle="1" w:styleId="citation-12">
    <w:name w:val="citation-12"/>
    <w:basedOn w:val="DefaultParagraphFont"/>
    <w:rsid w:val="00B3067F"/>
  </w:style>
  <w:style w:type="character" w:customStyle="1" w:styleId="citation-15">
    <w:name w:val="citation-15"/>
    <w:basedOn w:val="DefaultParagraphFont"/>
    <w:rsid w:val="00B3067F"/>
  </w:style>
  <w:style w:type="character" w:customStyle="1" w:styleId="citation-14">
    <w:name w:val="citation-14"/>
    <w:basedOn w:val="DefaultParagraphFont"/>
    <w:rsid w:val="00B3067F"/>
  </w:style>
  <w:style w:type="paragraph" w:styleId="Header">
    <w:name w:val="header"/>
    <w:basedOn w:val="Normal"/>
    <w:link w:val="HeaderChar"/>
    <w:uiPriority w:val="99"/>
    <w:unhideWhenUsed/>
    <w:rsid w:val="003D42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26C"/>
  </w:style>
  <w:style w:type="paragraph" w:styleId="Footer">
    <w:name w:val="footer"/>
    <w:basedOn w:val="Normal"/>
    <w:link w:val="FooterChar"/>
    <w:uiPriority w:val="99"/>
    <w:unhideWhenUsed/>
    <w:rsid w:val="003D42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26C"/>
  </w:style>
  <w:style w:type="paragraph" w:customStyle="1" w:styleId="FirstParagraph">
    <w:name w:val="First Paragraph"/>
    <w:basedOn w:val="BodyText"/>
    <w:next w:val="BodyText"/>
    <w:qFormat/>
    <w:rsid w:val="003D426C"/>
  </w:style>
  <w:style w:type="table" w:styleId="TableGrid">
    <w:name w:val="Table Grid"/>
    <w:basedOn w:val="TableNormal"/>
    <w:uiPriority w:val="59"/>
    <w:rsid w:val="003D42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D426C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3D42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426C"/>
  </w:style>
  <w:style w:type="paragraph" w:styleId="BalloonText">
    <w:name w:val="Balloon Text"/>
    <w:basedOn w:val="Normal"/>
    <w:link w:val="BalloonTextChar"/>
    <w:uiPriority w:val="99"/>
    <w:semiHidden/>
    <w:unhideWhenUsed/>
    <w:rsid w:val="001179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9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3333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3067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306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3067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067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3067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3067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at-mdc-button-persistent-ripple">
    <w:name w:val="mat-mdc-button-persistent-ripple"/>
    <w:basedOn w:val="DefaultParagraphFont"/>
    <w:rsid w:val="00B3067F"/>
  </w:style>
  <w:style w:type="character" w:customStyle="1" w:styleId="mdc-buttonlabel">
    <w:name w:val="mdc-button__label"/>
    <w:basedOn w:val="DefaultParagraphFont"/>
    <w:rsid w:val="00B3067F"/>
  </w:style>
  <w:style w:type="character" w:customStyle="1" w:styleId="show-more-button-text">
    <w:name w:val="show-more-button-text"/>
    <w:basedOn w:val="DefaultParagraphFont"/>
    <w:rsid w:val="00B3067F"/>
  </w:style>
  <w:style w:type="character" w:customStyle="1" w:styleId="mat-focus-indicator">
    <w:name w:val="mat-focus-indicator"/>
    <w:basedOn w:val="DefaultParagraphFont"/>
    <w:rsid w:val="00B3067F"/>
  </w:style>
  <w:style w:type="character" w:customStyle="1" w:styleId="mat-mdc-button-touch-target">
    <w:name w:val="mat-mdc-button-touch-target"/>
    <w:basedOn w:val="DefaultParagraphFont"/>
    <w:rsid w:val="00B3067F"/>
  </w:style>
  <w:style w:type="character" w:customStyle="1" w:styleId="user-query-container">
    <w:name w:val="user-query-container"/>
    <w:basedOn w:val="DefaultParagraphFont"/>
    <w:rsid w:val="00B3067F"/>
  </w:style>
  <w:style w:type="character" w:customStyle="1" w:styleId="user-query-bubble-with-background">
    <w:name w:val="user-query-bubble-with-background"/>
    <w:basedOn w:val="DefaultParagraphFont"/>
    <w:rsid w:val="00B3067F"/>
  </w:style>
  <w:style w:type="character" w:customStyle="1" w:styleId="horizontal-container">
    <w:name w:val="horizontal-container"/>
    <w:basedOn w:val="DefaultParagraphFont"/>
    <w:rsid w:val="00B3067F"/>
  </w:style>
  <w:style w:type="paragraph" w:customStyle="1" w:styleId="query-text-line">
    <w:name w:val="query-text-line"/>
    <w:basedOn w:val="Normal"/>
    <w:rsid w:val="00B306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306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3067F"/>
    <w:rPr>
      <w:i/>
      <w:iCs/>
    </w:rPr>
  </w:style>
  <w:style w:type="character" w:styleId="Strong">
    <w:name w:val="Strong"/>
    <w:basedOn w:val="DefaultParagraphFont"/>
    <w:uiPriority w:val="22"/>
    <w:qFormat/>
    <w:rsid w:val="00B3067F"/>
    <w:rPr>
      <w:b/>
      <w:bCs/>
    </w:rPr>
  </w:style>
  <w:style w:type="character" w:customStyle="1" w:styleId="citation-3">
    <w:name w:val="citation-3"/>
    <w:basedOn w:val="DefaultParagraphFont"/>
    <w:rsid w:val="00B3067F"/>
  </w:style>
  <w:style w:type="character" w:customStyle="1" w:styleId="citation-2">
    <w:name w:val="citation-2"/>
    <w:basedOn w:val="DefaultParagraphFont"/>
    <w:rsid w:val="00B3067F"/>
  </w:style>
  <w:style w:type="character" w:customStyle="1" w:styleId="katex">
    <w:name w:val="katex"/>
    <w:basedOn w:val="DefaultParagraphFont"/>
    <w:rsid w:val="00B3067F"/>
  </w:style>
  <w:style w:type="character" w:customStyle="1" w:styleId="katex-html">
    <w:name w:val="katex-html"/>
    <w:basedOn w:val="DefaultParagraphFont"/>
    <w:rsid w:val="00B3067F"/>
  </w:style>
  <w:style w:type="character" w:customStyle="1" w:styleId="base">
    <w:name w:val="base"/>
    <w:basedOn w:val="DefaultParagraphFont"/>
    <w:rsid w:val="00B3067F"/>
  </w:style>
  <w:style w:type="character" w:customStyle="1" w:styleId="strut">
    <w:name w:val="strut"/>
    <w:basedOn w:val="DefaultParagraphFont"/>
    <w:rsid w:val="00B3067F"/>
  </w:style>
  <w:style w:type="character" w:customStyle="1" w:styleId="mord">
    <w:name w:val="mord"/>
    <w:basedOn w:val="DefaultParagraphFont"/>
    <w:rsid w:val="00B3067F"/>
  </w:style>
  <w:style w:type="character" w:customStyle="1" w:styleId="mopen">
    <w:name w:val="mopen"/>
    <w:basedOn w:val="DefaultParagraphFont"/>
    <w:rsid w:val="00B3067F"/>
  </w:style>
  <w:style w:type="character" w:customStyle="1" w:styleId="mfrac">
    <w:name w:val="mfrac"/>
    <w:basedOn w:val="DefaultParagraphFont"/>
    <w:rsid w:val="00B3067F"/>
  </w:style>
  <w:style w:type="character" w:customStyle="1" w:styleId="vlist-t">
    <w:name w:val="vlist-t"/>
    <w:basedOn w:val="DefaultParagraphFont"/>
    <w:rsid w:val="00B3067F"/>
  </w:style>
  <w:style w:type="character" w:customStyle="1" w:styleId="vlist-r">
    <w:name w:val="vlist-r"/>
    <w:basedOn w:val="DefaultParagraphFont"/>
    <w:rsid w:val="00B3067F"/>
  </w:style>
  <w:style w:type="character" w:customStyle="1" w:styleId="vlist">
    <w:name w:val="vlist"/>
    <w:basedOn w:val="DefaultParagraphFont"/>
    <w:rsid w:val="00B3067F"/>
  </w:style>
  <w:style w:type="character" w:customStyle="1" w:styleId="pstrut">
    <w:name w:val="pstrut"/>
    <w:basedOn w:val="DefaultParagraphFont"/>
    <w:rsid w:val="00B3067F"/>
  </w:style>
  <w:style w:type="character" w:customStyle="1" w:styleId="sizing">
    <w:name w:val="sizing"/>
    <w:basedOn w:val="DefaultParagraphFont"/>
    <w:rsid w:val="00B3067F"/>
  </w:style>
  <w:style w:type="character" w:customStyle="1" w:styleId="frac-line">
    <w:name w:val="frac-line"/>
    <w:basedOn w:val="DefaultParagraphFont"/>
    <w:rsid w:val="00B3067F"/>
  </w:style>
  <w:style w:type="character" w:customStyle="1" w:styleId="vlist-s">
    <w:name w:val="vlist-s"/>
    <w:basedOn w:val="DefaultParagraphFont"/>
    <w:rsid w:val="00B3067F"/>
  </w:style>
  <w:style w:type="character" w:customStyle="1" w:styleId="mclose">
    <w:name w:val="mclose"/>
    <w:basedOn w:val="DefaultParagraphFont"/>
    <w:rsid w:val="00B3067F"/>
  </w:style>
  <w:style w:type="character" w:customStyle="1" w:styleId="msupsub">
    <w:name w:val="msupsub"/>
    <w:basedOn w:val="DefaultParagraphFont"/>
    <w:rsid w:val="00B3067F"/>
  </w:style>
  <w:style w:type="character" w:customStyle="1" w:styleId="mbin">
    <w:name w:val="mbin"/>
    <w:basedOn w:val="DefaultParagraphFont"/>
    <w:rsid w:val="00B3067F"/>
  </w:style>
  <w:style w:type="character" w:customStyle="1" w:styleId="mspace">
    <w:name w:val="mspace"/>
    <w:basedOn w:val="DefaultParagraphFont"/>
    <w:rsid w:val="00B3067F"/>
  </w:style>
  <w:style w:type="character" w:customStyle="1" w:styleId="mrel">
    <w:name w:val="mrel"/>
    <w:basedOn w:val="DefaultParagraphFont"/>
    <w:rsid w:val="00B3067F"/>
  </w:style>
  <w:style w:type="character" w:customStyle="1" w:styleId="citation-1">
    <w:name w:val="citation-1"/>
    <w:basedOn w:val="DefaultParagraphFont"/>
    <w:rsid w:val="00B3067F"/>
  </w:style>
  <w:style w:type="character" w:customStyle="1" w:styleId="citation-0">
    <w:name w:val="citation-0"/>
    <w:basedOn w:val="DefaultParagraphFont"/>
    <w:rsid w:val="00B3067F"/>
  </w:style>
  <w:style w:type="character" w:customStyle="1" w:styleId="minner">
    <w:name w:val="minner"/>
    <w:basedOn w:val="DefaultParagraphFont"/>
    <w:rsid w:val="00B3067F"/>
  </w:style>
  <w:style w:type="character" w:customStyle="1" w:styleId="delimsizing">
    <w:name w:val="delimsizing"/>
    <w:basedOn w:val="DefaultParagraphFont"/>
    <w:rsid w:val="00B3067F"/>
  </w:style>
  <w:style w:type="character" w:customStyle="1" w:styleId="mtable">
    <w:name w:val="mtable"/>
    <w:basedOn w:val="DefaultParagraphFont"/>
    <w:rsid w:val="00B3067F"/>
  </w:style>
  <w:style w:type="character" w:customStyle="1" w:styleId="col-align-c">
    <w:name w:val="col-align-c"/>
    <w:basedOn w:val="DefaultParagraphFont"/>
    <w:rsid w:val="00B3067F"/>
  </w:style>
  <w:style w:type="character" w:customStyle="1" w:styleId="mat-ripple">
    <w:name w:val="mat-ripple"/>
    <w:basedOn w:val="DefaultParagraphFont"/>
    <w:rsid w:val="00B3067F"/>
  </w:style>
  <w:style w:type="character" w:customStyle="1" w:styleId="citation-5">
    <w:name w:val="citation-5"/>
    <w:basedOn w:val="DefaultParagraphFont"/>
    <w:rsid w:val="00B3067F"/>
  </w:style>
  <w:style w:type="character" w:customStyle="1" w:styleId="citation-4">
    <w:name w:val="citation-4"/>
    <w:basedOn w:val="DefaultParagraphFont"/>
    <w:rsid w:val="00B3067F"/>
  </w:style>
  <w:style w:type="character" w:customStyle="1" w:styleId="citation-7">
    <w:name w:val="citation-7"/>
    <w:basedOn w:val="DefaultParagraphFont"/>
    <w:rsid w:val="00B3067F"/>
  </w:style>
  <w:style w:type="character" w:customStyle="1" w:styleId="citation-6">
    <w:name w:val="citation-6"/>
    <w:basedOn w:val="DefaultParagraphFont"/>
    <w:rsid w:val="00B3067F"/>
  </w:style>
  <w:style w:type="character" w:customStyle="1" w:styleId="citation-9">
    <w:name w:val="citation-9"/>
    <w:basedOn w:val="DefaultParagraphFont"/>
    <w:rsid w:val="00B3067F"/>
  </w:style>
  <w:style w:type="character" w:customStyle="1" w:styleId="citation-8">
    <w:name w:val="citation-8"/>
    <w:basedOn w:val="DefaultParagraphFont"/>
    <w:rsid w:val="00B3067F"/>
  </w:style>
  <w:style w:type="character" w:customStyle="1" w:styleId="mpunct">
    <w:name w:val="mpunct"/>
    <w:basedOn w:val="DefaultParagraphFont"/>
    <w:rsid w:val="00B3067F"/>
  </w:style>
  <w:style w:type="character" w:customStyle="1" w:styleId="citation-11">
    <w:name w:val="citation-11"/>
    <w:basedOn w:val="DefaultParagraphFont"/>
    <w:rsid w:val="00B3067F"/>
  </w:style>
  <w:style w:type="character" w:customStyle="1" w:styleId="citation-10">
    <w:name w:val="citation-10"/>
    <w:basedOn w:val="DefaultParagraphFont"/>
    <w:rsid w:val="00B3067F"/>
  </w:style>
  <w:style w:type="character" w:customStyle="1" w:styleId="citation-13">
    <w:name w:val="citation-13"/>
    <w:basedOn w:val="DefaultParagraphFont"/>
    <w:rsid w:val="00B3067F"/>
  </w:style>
  <w:style w:type="character" w:customStyle="1" w:styleId="citation-12">
    <w:name w:val="citation-12"/>
    <w:basedOn w:val="DefaultParagraphFont"/>
    <w:rsid w:val="00B3067F"/>
  </w:style>
  <w:style w:type="character" w:customStyle="1" w:styleId="citation-15">
    <w:name w:val="citation-15"/>
    <w:basedOn w:val="DefaultParagraphFont"/>
    <w:rsid w:val="00B3067F"/>
  </w:style>
  <w:style w:type="character" w:customStyle="1" w:styleId="citation-14">
    <w:name w:val="citation-14"/>
    <w:basedOn w:val="DefaultParagraphFont"/>
    <w:rsid w:val="00B3067F"/>
  </w:style>
  <w:style w:type="paragraph" w:styleId="Header">
    <w:name w:val="header"/>
    <w:basedOn w:val="Normal"/>
    <w:link w:val="HeaderChar"/>
    <w:uiPriority w:val="99"/>
    <w:unhideWhenUsed/>
    <w:rsid w:val="003D42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26C"/>
  </w:style>
  <w:style w:type="paragraph" w:styleId="Footer">
    <w:name w:val="footer"/>
    <w:basedOn w:val="Normal"/>
    <w:link w:val="FooterChar"/>
    <w:uiPriority w:val="99"/>
    <w:unhideWhenUsed/>
    <w:rsid w:val="003D42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26C"/>
  </w:style>
  <w:style w:type="paragraph" w:customStyle="1" w:styleId="FirstParagraph">
    <w:name w:val="First Paragraph"/>
    <w:basedOn w:val="BodyText"/>
    <w:next w:val="BodyText"/>
    <w:qFormat/>
    <w:rsid w:val="003D426C"/>
  </w:style>
  <w:style w:type="table" w:styleId="TableGrid">
    <w:name w:val="Table Grid"/>
    <w:basedOn w:val="TableNormal"/>
    <w:uiPriority w:val="59"/>
    <w:rsid w:val="003D42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D426C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3D42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426C"/>
  </w:style>
  <w:style w:type="paragraph" w:styleId="BalloonText">
    <w:name w:val="Balloon Text"/>
    <w:basedOn w:val="Normal"/>
    <w:link w:val="BalloonTextChar"/>
    <w:uiPriority w:val="99"/>
    <w:semiHidden/>
    <w:unhideWhenUsed/>
    <w:rsid w:val="001179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9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3333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1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6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82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5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5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581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569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2226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5879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4460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510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44871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0920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057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94115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4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5775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88857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74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9454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1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7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43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78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866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0094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417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7234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6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13798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61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5459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6822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6787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40391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26603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08173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0958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73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2090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7220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6764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566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1293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8499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80303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730325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15110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216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695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406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08300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6586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1825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3592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06147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8329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58275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13290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21833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272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514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6617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1108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23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0213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3960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81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7503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41603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75068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472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336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00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5210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3501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2131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8817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833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003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68777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2711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729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2469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480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48759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4270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7398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967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6477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86076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193197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24015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502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660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63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08853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677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178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70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3847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7991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58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891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8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10" Type="http://schemas.openxmlformats.org/officeDocument/2006/relationships/footer" Target="footer1.xml"/><Relationship Id="rId19" Type="http://schemas.openxmlformats.org/officeDocument/2006/relationships/image" Target="media/image10.jpe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mpetence.co.k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A4ECE0-0C04-49D8-AF65-DB8276EA4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7</Pages>
  <Words>1839</Words>
  <Characters>1048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0</cp:revision>
  <cp:lastPrinted>2025-08-10T13:32:00Z</cp:lastPrinted>
  <dcterms:created xsi:type="dcterms:W3CDTF">2025-06-15T07:49:00Z</dcterms:created>
  <dcterms:modified xsi:type="dcterms:W3CDTF">2025-08-10T13:54:00Z</dcterms:modified>
</cp:coreProperties>
</file>